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8689027" w14:textId="5A45A619" w:rsidR="007C105E" w:rsidRDefault="0014115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hidden="0" allowOverlap="1" wp14:anchorId="73E337A7" wp14:editId="1EE8DFE6">
                <wp:simplePos x="0" y="0"/>
                <wp:positionH relativeFrom="column">
                  <wp:posOffset>-91440</wp:posOffset>
                </wp:positionH>
                <wp:positionV relativeFrom="paragraph">
                  <wp:posOffset>2949575</wp:posOffset>
                </wp:positionV>
                <wp:extent cx="2200275" cy="6657340"/>
                <wp:effectExtent l="0" t="0" r="0" b="8890"/>
                <wp:wrapSquare wrapText="bothSides" distT="45720" distB="45720" distL="114300" distR="114300"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0275" cy="665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9340CE3" w14:textId="77777777" w:rsidR="007C105E" w:rsidRDefault="00272835">
                            <w:pPr>
                              <w:spacing w:before="360" w:after="120" w:line="240" w:lineRule="auto"/>
                              <w:textDirection w:val="btLr"/>
                            </w:pPr>
                            <w:r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>Contact</w:t>
                            </w:r>
                          </w:p>
                          <w:p w14:paraId="3CDF4206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Address:</w:t>
                            </w:r>
                          </w:p>
                          <w:p w14:paraId="36FF22BB" w14:textId="6E0CA45E" w:rsidR="007C105E" w:rsidRDefault="00272835" w:rsidP="004F4D54">
                            <w:pPr>
                              <w:spacing w:line="360" w:lineRule="auto"/>
                              <w:textDirection w:val="btLr"/>
                            </w:pPr>
                            <w:r w:rsidRPr="00FB2A3B">
                              <w:rPr>
                                <w:color w:val="000000"/>
                                <w:sz w:val="24"/>
                                <w:szCs w:val="24"/>
                              </w:rPr>
                              <w:t>Gregory Afxentiou 58</w:t>
                            </w:r>
                            <w:r w:rsidR="00141155" w:rsidRPr="00FB2A3B">
                              <w:rPr>
                                <w:color w:val="000000"/>
                                <w:sz w:val="24"/>
                                <w:szCs w:val="24"/>
                              </w:rPr>
                              <w:br/>
                            </w:r>
                            <w:r w:rsidRPr="00FB2A3B">
                              <w:rPr>
                                <w:color w:val="000000"/>
                                <w:sz w:val="24"/>
                                <w:szCs w:val="24"/>
                              </w:rPr>
                              <w:t>7737 Maroni, Larnaca, Cyprus</w:t>
                            </w:r>
                            <w:r w:rsidR="004F4D54"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Phone:</w:t>
                            </w:r>
                            <w:r w:rsidR="004F4D54"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+ 357 99051820</w:t>
                            </w:r>
                          </w:p>
                          <w:p w14:paraId="74E42983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Email:</w:t>
                            </w:r>
                          </w:p>
                          <w:p w14:paraId="70196EAA" w14:textId="71392685" w:rsidR="007C105E" w:rsidRPr="004F4D54" w:rsidRDefault="00987DDB">
                            <w:pPr>
                              <w:spacing w:after="0" w:line="240" w:lineRule="auto"/>
                              <w:textDirection w:val="btLr"/>
                            </w:pPr>
                            <w:hyperlink r:id="rId8" w:history="1">
                              <w:r w:rsidR="008822D8" w:rsidRPr="004F4D54">
                                <w:rPr>
                                  <w:rStyle w:val="Hyperlink"/>
                                  <w:rFonts w:ascii="Arial" w:eastAsia="Arial" w:hAnsi="Arial" w:cs="Arial"/>
                                  <w:color w:val="auto"/>
                                  <w:sz w:val="24"/>
                                </w:rPr>
                                <w:t>chrismappouras@gmail.com</w:t>
                              </w:r>
                            </w:hyperlink>
                          </w:p>
                          <w:p w14:paraId="1AB75523" w14:textId="77777777" w:rsidR="007C105E" w:rsidRDefault="007C105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0649F06B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LinkedIn:</w:t>
                            </w:r>
                          </w:p>
                          <w:p w14:paraId="5D98DE09" w14:textId="458D3BB9" w:rsidR="007C105E" w:rsidRPr="004F4D54" w:rsidRDefault="00987DDB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bCs/>
                                <w:sz w:val="24"/>
                                <w:u w:val="single"/>
                              </w:rPr>
                            </w:pPr>
                            <w:hyperlink r:id="rId9" w:history="1">
                              <w:r w:rsidR="008822D8" w:rsidRPr="004F4D54">
                                <w:rPr>
                                  <w:rStyle w:val="Hyperlink"/>
                                  <w:rFonts w:ascii="Arial" w:eastAsia="Arial" w:hAnsi="Arial" w:cs="Arial"/>
                                  <w:bCs/>
                                  <w:color w:val="auto"/>
                                  <w:sz w:val="24"/>
                                </w:rPr>
                                <w:t>www.linkedin.com/in/chris-mappouras</w:t>
                              </w:r>
                            </w:hyperlink>
                          </w:p>
                          <w:p w14:paraId="56391454" w14:textId="064D6A52" w:rsidR="00141155" w:rsidRDefault="00141155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bCs/>
                                <w:sz w:val="24"/>
                                <w:u w:val="single"/>
                              </w:rPr>
                            </w:pPr>
                          </w:p>
                          <w:p w14:paraId="62F4869B" w14:textId="10446BFC" w:rsidR="00141155" w:rsidRPr="00141155" w:rsidRDefault="0014115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>GitHub:</w:t>
                            </w:r>
                          </w:p>
                          <w:p w14:paraId="51A30F1D" w14:textId="77777777" w:rsidR="00141155" w:rsidRPr="004F4D54" w:rsidRDefault="00141155">
                            <w:pPr>
                              <w:spacing w:after="0" w:line="240" w:lineRule="auto"/>
                              <w:textDirection w:val="btLr"/>
                              <w:rPr>
                                <w:bCs/>
                                <w:u w:val="single"/>
                              </w:rPr>
                            </w:pPr>
                            <w:r w:rsidRPr="004F4D54">
                              <w:rPr>
                                <w:rFonts w:ascii="Arial" w:eastAsia="Arial" w:hAnsi="Arial" w:cs="Arial"/>
                                <w:bCs/>
                                <w:sz w:val="24"/>
                                <w:u w:val="single"/>
                              </w:rPr>
                              <w:fldChar w:fldCharType="begin"/>
                            </w:r>
                            <w:r w:rsidRPr="004F4D54">
                              <w:rPr>
                                <w:rFonts w:ascii="Arial" w:eastAsia="Arial" w:hAnsi="Arial" w:cs="Arial"/>
                                <w:bCs/>
                                <w:sz w:val="24"/>
                                <w:u w:val="single"/>
                              </w:rPr>
                              <w:instrText xml:space="preserve"> HYPERLINK "http://www.github.com/Pelopedis</w:instrText>
                            </w:r>
                          </w:p>
                          <w:p w14:paraId="7787A1A0" w14:textId="77777777" w:rsidR="00141155" w:rsidRPr="004F4D54" w:rsidRDefault="00141155">
                            <w:pPr>
                              <w:spacing w:after="0" w:line="240" w:lineRule="auto"/>
                              <w:textDirection w:val="btLr"/>
                              <w:rPr>
                                <w:rStyle w:val="Hyperlink"/>
                                <w:bCs/>
                                <w:color w:val="auto"/>
                              </w:rPr>
                            </w:pPr>
                            <w:r w:rsidRPr="004F4D54">
                              <w:rPr>
                                <w:rFonts w:ascii="Arial" w:eastAsia="Arial" w:hAnsi="Arial" w:cs="Arial"/>
                                <w:bCs/>
                                <w:sz w:val="24"/>
                                <w:u w:val="single"/>
                              </w:rPr>
                              <w:instrText xml:space="preserve">" </w:instrText>
                            </w:r>
                            <w:r w:rsidRPr="004F4D54">
                              <w:rPr>
                                <w:rFonts w:ascii="Arial" w:eastAsia="Arial" w:hAnsi="Arial" w:cs="Arial"/>
                                <w:bCs/>
                                <w:sz w:val="24"/>
                                <w:u w:val="single"/>
                              </w:rPr>
                              <w:fldChar w:fldCharType="separate"/>
                            </w:r>
                            <w:r w:rsidRPr="004F4D54">
                              <w:rPr>
                                <w:rStyle w:val="Hyperlink"/>
                                <w:rFonts w:ascii="Arial" w:eastAsia="Arial" w:hAnsi="Arial" w:cs="Arial"/>
                                <w:bCs/>
                                <w:color w:val="auto"/>
                                <w:sz w:val="24"/>
                              </w:rPr>
                              <w:t>www.github.com/Pelopedis</w:t>
                            </w:r>
                          </w:p>
                          <w:p w14:paraId="0641D2A4" w14:textId="774E0476" w:rsidR="007C105E" w:rsidRPr="00141155" w:rsidRDefault="00141155" w:rsidP="00141155">
                            <w:pPr>
                              <w:spacing w:before="360" w:after="120" w:line="240" w:lineRule="auto"/>
                              <w:textDirection w:val="btLr"/>
                              <w:rPr>
                                <w:sz w:val="20"/>
                                <w:szCs w:val="20"/>
                              </w:rPr>
                            </w:pPr>
                            <w:r w:rsidRPr="004F4D54">
                              <w:rPr>
                                <w:rFonts w:ascii="Arial" w:eastAsia="Arial" w:hAnsi="Arial" w:cs="Arial"/>
                                <w:bCs/>
                                <w:sz w:val="24"/>
                                <w:u w:val="single"/>
                              </w:rPr>
                              <w:fldChar w:fldCharType="end"/>
                            </w:r>
                            <w:r w:rsidR="00272835" w:rsidRPr="00141155">
                              <w:rPr>
                                <w:rFonts w:ascii="Arial Black" w:eastAsia="Arial Black" w:hAnsi="Arial Black" w:cs="Arial Black"/>
                                <w:color w:val="262626"/>
                                <w:sz w:val="28"/>
                                <w:szCs w:val="20"/>
                              </w:rPr>
                              <w:t>Languages</w:t>
                            </w:r>
                          </w:p>
                          <w:p w14:paraId="2EE462E2" w14:textId="527B6E3E" w:rsidR="007C105E" w:rsidRPr="00531C2B" w:rsidRDefault="00272835">
                            <w:pPr>
                              <w:spacing w:after="0" w:line="258" w:lineRule="auto"/>
                              <w:textDirection w:val="btLr"/>
                              <w:rPr>
                                <w:sz w:val="24"/>
                                <w:szCs w:val="24"/>
                              </w:rPr>
                            </w:pPr>
                            <w:r w:rsidRPr="00531C2B">
                              <w:rPr>
                                <w:b/>
                                <w:color w:val="000000"/>
                                <w:sz w:val="24"/>
                                <w:szCs w:val="24"/>
                              </w:rPr>
                              <w:t>Greek</w:t>
                            </w:r>
                            <w:r w:rsidRPr="00531C2B">
                              <w:rPr>
                                <w:color w:val="000000"/>
                                <w:sz w:val="24"/>
                                <w:szCs w:val="24"/>
                              </w:rPr>
                              <w:t>: Native</w:t>
                            </w:r>
                          </w:p>
                          <w:p w14:paraId="58C281F0" w14:textId="12F9E710" w:rsidR="00141155" w:rsidRPr="00531C2B" w:rsidRDefault="00272835">
                            <w:pPr>
                              <w:spacing w:after="0" w:line="258" w:lineRule="auto"/>
                              <w:textDirection w:val="btLr"/>
                              <w:rPr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31C2B">
                              <w:rPr>
                                <w:b/>
                                <w:color w:val="000000"/>
                                <w:sz w:val="24"/>
                                <w:szCs w:val="24"/>
                              </w:rPr>
                              <w:t>English</w:t>
                            </w:r>
                            <w:r w:rsidRPr="00531C2B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: Very Good - Cambridge International Examinations IGCSE English as Second Language </w:t>
                            </w:r>
                          </w:p>
                          <w:p w14:paraId="13DD3A6F" w14:textId="77777777" w:rsidR="00141155" w:rsidRPr="00531C2B" w:rsidRDefault="00141155" w:rsidP="00531C2B">
                            <w:pPr>
                              <w:spacing w:before="360" w:after="120" w:line="240" w:lineRule="auto"/>
                              <w:rPr>
                                <w:rFonts w:ascii="Arial Black" w:eastAsia="Arial Black" w:hAnsi="Arial Black" w:cs="Arial Black"/>
                                <w:color w:val="262626"/>
                                <w:sz w:val="28"/>
                                <w:szCs w:val="20"/>
                              </w:rPr>
                            </w:pPr>
                            <w:r w:rsidRPr="00531C2B">
                              <w:rPr>
                                <w:rFonts w:ascii="Arial Black" w:eastAsia="Arial Black" w:hAnsi="Arial Black" w:cs="Arial Black"/>
                                <w:color w:val="262626"/>
                                <w:sz w:val="28"/>
                                <w:szCs w:val="20"/>
                              </w:rPr>
                              <w:t>Programming Languages:</w:t>
                            </w:r>
                          </w:p>
                          <w:p w14:paraId="5954A93D" w14:textId="77777777" w:rsidR="00141155" w:rsidRPr="00FB2A3B" w:rsidRDefault="00141155" w:rsidP="00141155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C#</w:t>
                            </w:r>
                          </w:p>
                          <w:p w14:paraId="22387982" w14:textId="75C31DA1" w:rsidR="00141155" w:rsidRPr="00FB2A3B" w:rsidRDefault="00141155" w:rsidP="00141155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C++</w:t>
                            </w:r>
                          </w:p>
                          <w:p w14:paraId="006C26DE" w14:textId="77777777" w:rsidR="00141155" w:rsidRPr="00FB2A3B" w:rsidRDefault="00141155" w:rsidP="00141155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PYTHON</w:t>
                            </w:r>
                          </w:p>
                          <w:p w14:paraId="501BBACF" w14:textId="4FA63AF4" w:rsidR="00141155" w:rsidRPr="00FB2A3B" w:rsidRDefault="00141155" w:rsidP="00141155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JAV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E337A7" id="Rectangle 220" o:spid="_x0000_s1026" style="position:absolute;margin-left:-7.2pt;margin-top:232.25pt;width:173.25pt;height:524.2pt;z-index:251660288;visibility:visible;mso-wrap-style:square;mso-height-percent:0;mso-wrap-distance-left:9pt;mso-wrap-distance-top:3.6pt;mso-wrap-distance-right:9pt;mso-wrap-distance-bottom:3.6pt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" filled="f" stroked="f">
                <v:textbox inset="2.53958mm,1.2694mm,2.53958mm,1.2694mm">
                  <w:txbxContent>
                    <w:p w14:paraId="59340CE3" w14:textId="77777777" w:rsidR="007C105E" w:rsidRDefault="00272835">
                      <w:pPr>
                        <w:spacing w:before="360" w:after="120" w:line="240" w:lineRule="auto"/>
                        <w:textDirection w:val="btLr"/>
                      </w:pPr>
                      <w:r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>Contact</w:t>
                      </w:r>
                    </w:p>
                    <w:p w14:paraId="3CDF4206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Address:</w:t>
                      </w:r>
                    </w:p>
                    <w:p w14:paraId="36FF22BB" w14:textId="6E0CA45E" w:rsidR="007C105E" w:rsidRDefault="00272835" w:rsidP="004F4D54">
                      <w:pPr>
                        <w:spacing w:line="360" w:lineRule="auto"/>
                        <w:textDirection w:val="btLr"/>
                      </w:pPr>
                      <w:r w:rsidRPr="00FB2A3B">
                        <w:rPr>
                          <w:color w:val="000000"/>
                          <w:sz w:val="24"/>
                          <w:szCs w:val="24"/>
                        </w:rPr>
                        <w:t>Gregory Afxentiou 58</w:t>
                      </w:r>
                      <w:r w:rsidR="00141155" w:rsidRPr="00FB2A3B">
                        <w:rPr>
                          <w:color w:val="000000"/>
                          <w:sz w:val="24"/>
                          <w:szCs w:val="24"/>
                        </w:rPr>
                        <w:br/>
                      </w:r>
                      <w:r w:rsidRPr="00FB2A3B">
                        <w:rPr>
                          <w:color w:val="000000"/>
                          <w:sz w:val="24"/>
                          <w:szCs w:val="24"/>
                        </w:rPr>
                        <w:t>7737 Maroni, Larnaca, Cyprus</w:t>
                      </w:r>
                      <w:r w:rsidR="004F4D54">
                        <w:rPr>
                          <w:color w:val="000000"/>
                        </w:rPr>
                        <w:br/>
                      </w: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Phone:</w:t>
                      </w:r>
                      <w:r w:rsidR="004F4D54"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+ 357 99051820</w:t>
                      </w:r>
                    </w:p>
                    <w:p w14:paraId="74E42983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Email:</w:t>
                      </w:r>
                    </w:p>
                    <w:p w14:paraId="70196EAA" w14:textId="71392685" w:rsidR="007C105E" w:rsidRPr="004F4D54" w:rsidRDefault="00987DDB">
                      <w:pPr>
                        <w:spacing w:after="0" w:line="240" w:lineRule="auto"/>
                        <w:textDirection w:val="btLr"/>
                      </w:pPr>
                      <w:hyperlink r:id="rId10" w:history="1">
                        <w:r w:rsidR="008822D8" w:rsidRPr="004F4D54">
                          <w:rPr>
                            <w:rStyle w:val="Hyperlink"/>
                            <w:rFonts w:ascii="Arial" w:eastAsia="Arial" w:hAnsi="Arial" w:cs="Arial"/>
                            <w:color w:val="auto"/>
                            <w:sz w:val="24"/>
                          </w:rPr>
                          <w:t>chrismappouras@gmail.com</w:t>
                        </w:r>
                      </w:hyperlink>
                    </w:p>
                    <w:p w14:paraId="1AB75523" w14:textId="77777777" w:rsidR="007C105E" w:rsidRDefault="007C105E">
                      <w:pPr>
                        <w:spacing w:after="0" w:line="240" w:lineRule="auto"/>
                        <w:textDirection w:val="btLr"/>
                      </w:pPr>
                    </w:p>
                    <w:p w14:paraId="0649F06B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LinkedIn:</w:t>
                      </w:r>
                    </w:p>
                    <w:p w14:paraId="5D98DE09" w14:textId="458D3BB9" w:rsidR="007C105E" w:rsidRPr="004F4D54" w:rsidRDefault="00987DDB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bCs/>
                          <w:sz w:val="24"/>
                          <w:u w:val="single"/>
                        </w:rPr>
                      </w:pPr>
                      <w:hyperlink r:id="rId11" w:history="1">
                        <w:r w:rsidR="008822D8" w:rsidRPr="004F4D54">
                          <w:rPr>
                            <w:rStyle w:val="Hyperlink"/>
                            <w:rFonts w:ascii="Arial" w:eastAsia="Arial" w:hAnsi="Arial" w:cs="Arial"/>
                            <w:bCs/>
                            <w:color w:val="auto"/>
                            <w:sz w:val="24"/>
                          </w:rPr>
                          <w:t>www.linkedin.com/in/chris-mappouras</w:t>
                        </w:r>
                      </w:hyperlink>
                    </w:p>
                    <w:p w14:paraId="56391454" w14:textId="064D6A52" w:rsidR="00141155" w:rsidRDefault="00141155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bCs/>
                          <w:sz w:val="24"/>
                          <w:u w:val="single"/>
                        </w:rPr>
                      </w:pPr>
                    </w:p>
                    <w:p w14:paraId="62F4869B" w14:textId="10446BFC" w:rsidR="00141155" w:rsidRPr="00141155" w:rsidRDefault="0014115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>GitHub:</w:t>
                      </w:r>
                    </w:p>
                    <w:p w14:paraId="51A30F1D" w14:textId="77777777" w:rsidR="00141155" w:rsidRPr="004F4D54" w:rsidRDefault="00141155">
                      <w:pPr>
                        <w:spacing w:after="0" w:line="240" w:lineRule="auto"/>
                        <w:textDirection w:val="btLr"/>
                        <w:rPr>
                          <w:bCs/>
                          <w:u w:val="single"/>
                        </w:rPr>
                      </w:pPr>
                      <w:r w:rsidRPr="004F4D54">
                        <w:rPr>
                          <w:rFonts w:ascii="Arial" w:eastAsia="Arial" w:hAnsi="Arial" w:cs="Arial"/>
                          <w:bCs/>
                          <w:sz w:val="24"/>
                          <w:u w:val="single"/>
                        </w:rPr>
                        <w:fldChar w:fldCharType="begin"/>
                      </w:r>
                      <w:r w:rsidRPr="004F4D54">
                        <w:rPr>
                          <w:rFonts w:ascii="Arial" w:eastAsia="Arial" w:hAnsi="Arial" w:cs="Arial"/>
                          <w:bCs/>
                          <w:sz w:val="24"/>
                          <w:u w:val="single"/>
                        </w:rPr>
                        <w:instrText xml:space="preserve"> HYPERLINK "http://www.github.com/Pelopedis</w:instrText>
                      </w:r>
                    </w:p>
                    <w:p w14:paraId="7787A1A0" w14:textId="77777777" w:rsidR="00141155" w:rsidRPr="004F4D54" w:rsidRDefault="00141155">
                      <w:pPr>
                        <w:spacing w:after="0" w:line="240" w:lineRule="auto"/>
                        <w:textDirection w:val="btLr"/>
                        <w:rPr>
                          <w:rStyle w:val="Hyperlink"/>
                          <w:bCs/>
                          <w:color w:val="auto"/>
                        </w:rPr>
                      </w:pPr>
                      <w:r w:rsidRPr="004F4D54">
                        <w:rPr>
                          <w:rFonts w:ascii="Arial" w:eastAsia="Arial" w:hAnsi="Arial" w:cs="Arial"/>
                          <w:bCs/>
                          <w:sz w:val="24"/>
                          <w:u w:val="single"/>
                        </w:rPr>
                        <w:instrText xml:space="preserve">" </w:instrText>
                      </w:r>
                      <w:r w:rsidRPr="004F4D54">
                        <w:rPr>
                          <w:rFonts w:ascii="Arial" w:eastAsia="Arial" w:hAnsi="Arial" w:cs="Arial"/>
                          <w:bCs/>
                          <w:sz w:val="24"/>
                          <w:u w:val="single"/>
                        </w:rPr>
                        <w:fldChar w:fldCharType="separate"/>
                      </w:r>
                      <w:r w:rsidRPr="004F4D54">
                        <w:rPr>
                          <w:rStyle w:val="Hyperlink"/>
                          <w:rFonts w:ascii="Arial" w:eastAsia="Arial" w:hAnsi="Arial" w:cs="Arial"/>
                          <w:bCs/>
                          <w:color w:val="auto"/>
                          <w:sz w:val="24"/>
                        </w:rPr>
                        <w:t>www.github.com/Pelopedis</w:t>
                      </w:r>
                    </w:p>
                    <w:p w14:paraId="0641D2A4" w14:textId="774E0476" w:rsidR="007C105E" w:rsidRPr="00141155" w:rsidRDefault="00141155" w:rsidP="00141155">
                      <w:pPr>
                        <w:spacing w:before="360" w:after="120" w:line="240" w:lineRule="auto"/>
                        <w:textDirection w:val="btLr"/>
                        <w:rPr>
                          <w:sz w:val="20"/>
                          <w:szCs w:val="20"/>
                        </w:rPr>
                      </w:pPr>
                      <w:r w:rsidRPr="004F4D54">
                        <w:rPr>
                          <w:rFonts w:ascii="Arial" w:eastAsia="Arial" w:hAnsi="Arial" w:cs="Arial"/>
                          <w:bCs/>
                          <w:sz w:val="24"/>
                          <w:u w:val="single"/>
                        </w:rPr>
                        <w:fldChar w:fldCharType="end"/>
                      </w:r>
                      <w:r w:rsidR="00272835" w:rsidRPr="00141155">
                        <w:rPr>
                          <w:rFonts w:ascii="Arial Black" w:eastAsia="Arial Black" w:hAnsi="Arial Black" w:cs="Arial Black"/>
                          <w:color w:val="262626"/>
                          <w:sz w:val="28"/>
                          <w:szCs w:val="20"/>
                        </w:rPr>
                        <w:t>Languages</w:t>
                      </w:r>
                    </w:p>
                    <w:p w14:paraId="2EE462E2" w14:textId="527B6E3E" w:rsidR="007C105E" w:rsidRPr="00531C2B" w:rsidRDefault="00272835">
                      <w:pPr>
                        <w:spacing w:after="0" w:line="258" w:lineRule="auto"/>
                        <w:textDirection w:val="btLr"/>
                        <w:rPr>
                          <w:sz w:val="24"/>
                          <w:szCs w:val="24"/>
                        </w:rPr>
                      </w:pPr>
                      <w:r w:rsidRPr="00531C2B">
                        <w:rPr>
                          <w:b/>
                          <w:color w:val="000000"/>
                          <w:sz w:val="24"/>
                          <w:szCs w:val="24"/>
                        </w:rPr>
                        <w:t>Greek</w:t>
                      </w:r>
                      <w:r w:rsidRPr="00531C2B">
                        <w:rPr>
                          <w:color w:val="000000"/>
                          <w:sz w:val="24"/>
                          <w:szCs w:val="24"/>
                        </w:rPr>
                        <w:t>: Native</w:t>
                      </w:r>
                    </w:p>
                    <w:p w14:paraId="58C281F0" w14:textId="12F9E710" w:rsidR="00141155" w:rsidRPr="00531C2B" w:rsidRDefault="00272835">
                      <w:pPr>
                        <w:spacing w:after="0" w:line="258" w:lineRule="auto"/>
                        <w:textDirection w:val="btLr"/>
                        <w:rPr>
                          <w:color w:val="000000"/>
                          <w:sz w:val="24"/>
                          <w:szCs w:val="24"/>
                        </w:rPr>
                      </w:pPr>
                      <w:r w:rsidRPr="00531C2B">
                        <w:rPr>
                          <w:b/>
                          <w:color w:val="000000"/>
                          <w:sz w:val="24"/>
                          <w:szCs w:val="24"/>
                        </w:rPr>
                        <w:t>English</w:t>
                      </w:r>
                      <w:r w:rsidRPr="00531C2B">
                        <w:rPr>
                          <w:color w:val="000000"/>
                          <w:sz w:val="24"/>
                          <w:szCs w:val="24"/>
                        </w:rPr>
                        <w:t xml:space="preserve">: Very Good - Cambridge International Examinations IGCSE English as Second Language </w:t>
                      </w:r>
                    </w:p>
                    <w:p w14:paraId="13DD3A6F" w14:textId="77777777" w:rsidR="00141155" w:rsidRPr="00531C2B" w:rsidRDefault="00141155" w:rsidP="00531C2B">
                      <w:pPr>
                        <w:spacing w:before="360" w:after="120" w:line="240" w:lineRule="auto"/>
                        <w:rPr>
                          <w:rFonts w:ascii="Arial Black" w:eastAsia="Arial Black" w:hAnsi="Arial Black" w:cs="Arial Black"/>
                          <w:color w:val="262626"/>
                          <w:sz w:val="28"/>
                          <w:szCs w:val="20"/>
                        </w:rPr>
                      </w:pPr>
                      <w:r w:rsidRPr="00531C2B">
                        <w:rPr>
                          <w:rFonts w:ascii="Arial Black" w:eastAsia="Arial Black" w:hAnsi="Arial Black" w:cs="Arial Black"/>
                          <w:color w:val="262626"/>
                          <w:sz w:val="28"/>
                          <w:szCs w:val="20"/>
                        </w:rPr>
                        <w:t>Programming Languages:</w:t>
                      </w:r>
                    </w:p>
                    <w:p w14:paraId="5954A93D" w14:textId="77777777" w:rsidR="00141155" w:rsidRPr="00FB2A3B" w:rsidRDefault="00141155" w:rsidP="00141155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C#</w:t>
                      </w:r>
                    </w:p>
                    <w:p w14:paraId="22387982" w14:textId="75C31DA1" w:rsidR="00141155" w:rsidRPr="00FB2A3B" w:rsidRDefault="00141155" w:rsidP="00141155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C++</w:t>
                      </w:r>
                    </w:p>
                    <w:p w14:paraId="006C26DE" w14:textId="77777777" w:rsidR="00141155" w:rsidRPr="00FB2A3B" w:rsidRDefault="00141155" w:rsidP="00141155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PYTHON</w:t>
                      </w:r>
                    </w:p>
                    <w:p w14:paraId="501BBACF" w14:textId="4FA63AF4" w:rsidR="00141155" w:rsidRPr="00FB2A3B" w:rsidRDefault="00141155" w:rsidP="00141155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JAVA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hidden="0" allowOverlap="1" wp14:anchorId="46762B24" wp14:editId="0DD0D43A">
            <wp:simplePos x="0" y="0"/>
            <wp:positionH relativeFrom="column">
              <wp:posOffset>-83185</wp:posOffset>
            </wp:positionH>
            <wp:positionV relativeFrom="paragraph">
              <wp:posOffset>1136816</wp:posOffset>
            </wp:positionV>
            <wp:extent cx="1987550" cy="1914193"/>
            <wp:effectExtent l="0" t="0" r="0" b="0"/>
            <wp:wrapNone/>
            <wp:docPr id="226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 rotWithShape="1">
                    <a:blip r:embed="rId12"/>
                    <a:srcRect l="-1" t="8314" r="13404" b="8297"/>
                    <a:stretch/>
                  </pic:blipFill>
                  <pic:spPr bwMode="auto">
                    <a:xfrm>
                      <a:off x="0" y="0"/>
                      <a:ext cx="1987550" cy="1914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835">
        <w:rPr>
          <w:noProof/>
        </w:rPr>
        <w:drawing>
          <wp:inline distT="0" distB="0" distL="0" distR="0" wp14:anchorId="13CC76FB" wp14:editId="25FD273E">
            <wp:extent cx="2124075" cy="2124075"/>
            <wp:effectExtent l="0" t="0" r="0" b="0"/>
            <wp:docPr id="225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124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27283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7BD747DE" wp14:editId="10B48BBE">
                <wp:simplePos x="0" y="0"/>
                <wp:positionH relativeFrom="column">
                  <wp:posOffset>-457199</wp:posOffset>
                </wp:positionH>
                <wp:positionV relativeFrom="paragraph">
                  <wp:posOffset>-787399</wp:posOffset>
                </wp:positionV>
                <wp:extent cx="2714625" cy="10744200"/>
                <wp:effectExtent l="0" t="0" r="0" b="0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93450" y="0"/>
                          <a:ext cx="2705100" cy="7560000"/>
                        </a:xfrm>
                        <a:prstGeom prst="rect">
                          <a:avLst/>
                        </a:prstGeom>
                        <a:solidFill>
                          <a:srgbClr val="D0CEC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32DBAE" w14:textId="77777777" w:rsidR="007C105E" w:rsidRDefault="007C105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D747DE" id="Rectangle 221" o:spid="_x0000_s1027" style="position:absolute;margin-left:-36pt;margin-top:-62pt;width:213.75pt;height:84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" fillcolor="#d0cece" stroked="f">
                <v:textbox inset="2.53958mm,2.53958mm,2.53958mm,2.53958mm">
                  <w:txbxContent>
                    <w:p w14:paraId="3B32DBAE" w14:textId="77777777" w:rsidR="007C105E" w:rsidRDefault="007C105E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272835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hidden="0" allowOverlap="1" wp14:anchorId="7B5B28F9" wp14:editId="37B849A4">
                <wp:simplePos x="0" y="0"/>
                <wp:positionH relativeFrom="column">
                  <wp:posOffset>1</wp:posOffset>
                </wp:positionH>
                <wp:positionV relativeFrom="paragraph">
                  <wp:posOffset>7621</wp:posOffset>
                </wp:positionV>
                <wp:extent cx="2036445" cy="1076325"/>
                <wp:effectExtent l="0" t="0" r="0" b="0"/>
                <wp:wrapSquare wrapText="bothSides" distT="45720" distB="45720" distL="114300" distR="114300"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6445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9E9DCD0" w14:textId="77777777" w:rsidR="007C105E" w:rsidRDefault="00272835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Arial Black" w:eastAsia="Arial Black" w:hAnsi="Arial Black" w:cs="Arial Black"/>
                                <w:color w:val="0D0D0D"/>
                                <w:sz w:val="48"/>
                              </w:rPr>
                              <w:t xml:space="preserve">Christos </w:t>
                            </w:r>
                            <w:r>
                              <w:rPr>
                                <w:rFonts w:ascii="Arial Black" w:eastAsia="Arial Black" w:hAnsi="Arial Black" w:cs="Arial Black"/>
                                <w:color w:val="DB6413"/>
                                <w:sz w:val="48"/>
                              </w:rPr>
                              <w:t>Mappouras</w:t>
                            </w:r>
                          </w:p>
                        </w:txbxContent>
                      </wps:txbx>
                      <wps:bodyPr spcFirstLastPara="1" wrap="square" lIns="0" tIns="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5B28F9" id="Rectangle 224" o:spid="_x0000_s1028" style="position:absolute;margin-left:0;margin-top:.6pt;width:160.35pt;height:84.75pt;z-index:25165926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" filled="f" stroked="f">
                <v:textbox inset="0,0,2.53958mm,1.2694mm">
                  <w:txbxContent>
                    <w:p w14:paraId="29E9DCD0" w14:textId="77777777" w:rsidR="007C105E" w:rsidRDefault="00272835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Arial Black" w:eastAsia="Arial Black" w:hAnsi="Arial Black" w:cs="Arial Black"/>
                          <w:color w:val="0D0D0D"/>
                          <w:sz w:val="48"/>
                        </w:rPr>
                        <w:t xml:space="preserve">Christos </w:t>
                      </w:r>
                      <w:r>
                        <w:rPr>
                          <w:rFonts w:ascii="Arial Black" w:eastAsia="Arial Black" w:hAnsi="Arial Black" w:cs="Arial Black"/>
                          <w:color w:val="DB6413"/>
                          <w:sz w:val="48"/>
                        </w:rPr>
                        <w:t>Mappouras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272835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hidden="0" allowOverlap="1" wp14:anchorId="615CAB58" wp14:editId="35C4C6C3">
                <wp:simplePos x="0" y="0"/>
                <wp:positionH relativeFrom="column">
                  <wp:posOffset>2257425</wp:posOffset>
                </wp:positionH>
                <wp:positionV relativeFrom="paragraph">
                  <wp:posOffset>45720</wp:posOffset>
                </wp:positionV>
                <wp:extent cx="4657725" cy="10229850"/>
                <wp:effectExtent l="0" t="0" r="0" b="0"/>
                <wp:wrapSquare wrapText="bothSides" distT="45720" distB="45720" distL="114300" distR="114300"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021900" y="0"/>
                          <a:ext cx="4648200" cy="756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5390365" w14:textId="77777777" w:rsidR="007C105E" w:rsidRDefault="00272835">
                            <w:pPr>
                              <w:spacing w:before="360" w:after="120" w:line="240" w:lineRule="auto"/>
                              <w:textDirection w:val="btLr"/>
                            </w:pPr>
                            <w:r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>Summary</w:t>
                            </w:r>
                          </w:p>
                          <w:p w14:paraId="17440D17" w14:textId="3005B2DA" w:rsidR="007C105E" w:rsidRDefault="00272835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 xml:space="preserve">BSc (Hons) Computing student, specializing in </w:t>
                            </w:r>
                            <w:r w:rsidR="00943B67">
                              <w:rPr>
                                <w:color w:val="000000"/>
                                <w:sz w:val="24"/>
                              </w:rPr>
                              <w:t>software development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. Well-versed in numerous programming languages</w:t>
                            </w:r>
                            <w:r w:rsidRPr="00943B67">
                              <w:t>.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 xml:space="preserve"> Highly motivated to take every new opportunity to help me expand my knowledge and practical skills in the field. Enjoy working as a team member as well as independently.</w:t>
                            </w:r>
                          </w:p>
                          <w:p w14:paraId="28B6E534" w14:textId="77777777" w:rsidR="007C105E" w:rsidRDefault="00272835">
                            <w:pPr>
                              <w:spacing w:before="360" w:after="120" w:line="240" w:lineRule="auto"/>
                              <w:textDirection w:val="btLr"/>
                            </w:pPr>
                            <w:r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>Education</w:t>
                            </w:r>
                          </w:p>
                          <w:p w14:paraId="4CD69085" w14:textId="77777777" w:rsidR="00A224CA" w:rsidRDefault="00A224CA" w:rsidP="00A224CA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>- BSc (Hons)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Computing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|</w:t>
                            </w:r>
                            <w:r>
                              <w:rPr>
                                <w:rFonts w:ascii="Arial" w:eastAsia="Arial" w:hAnsi="Arial" w:cs="Arial"/>
                                <w:color w:val="C0000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University of Central Lancashire Cyprus (UCLan) - October 2019 – PRESENT </w:t>
                            </w:r>
                            <w:r w:rsidRP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(exp. graduation: June 202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3</w:t>
                            </w:r>
                            <w:r w:rsidRP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)</w:t>
                            </w:r>
                          </w:p>
                          <w:p w14:paraId="5E730A71" w14:textId="77777777" w:rsidR="00A224CA" w:rsidRDefault="00A224CA" w:rsidP="00A224CA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 xml:space="preserve">Main modules: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Advanced Programming with C++, Algorithms and Data Structures, System Analysis and Database Design, Interactive Applications(PHP, JS, HTML/CSS)</w:t>
                            </w:r>
                          </w:p>
                          <w:p w14:paraId="5BBBE4C3" w14:textId="77777777" w:rsidR="00A224CA" w:rsidRDefault="00A224CA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</w:pPr>
                          </w:p>
                          <w:p w14:paraId="0B83B810" w14:textId="2B2D6DD8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- </w:t>
                            </w:r>
                            <w:r w:rsidR="008822D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>B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>S</w:t>
                            </w:r>
                            <w:r w:rsidR="008822D8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>c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 </w:t>
                            </w:r>
                            <w:r w:rsidR="00801EE3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Computer Science and Engineering </w:t>
                            </w:r>
                            <w:r w:rsidR="00801EE3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br/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|</w:t>
                            </w:r>
                            <w:r>
                              <w:rPr>
                                <w:rFonts w:ascii="Arial" w:eastAsia="Arial" w:hAnsi="Arial" w:cs="Arial"/>
                                <w:color w:val="C0000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University of </w:t>
                            </w:r>
                            <w:r w:rsidR="00A224CA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Ioannina, Greece</w:t>
                            </w:r>
                            <w:r w:rsidR="00A224CA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br/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October 201</w:t>
                            </w:r>
                            <w:r w:rsidR="00A224CA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8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– </w:t>
                            </w:r>
                            <w:r w:rsidR="00A224CA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July 2019</w:t>
                            </w:r>
                            <w:r w:rsid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</w:t>
                            </w:r>
                            <w:r w:rsidR="008822D8" w:rsidRP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(</w:t>
                            </w:r>
                            <w:r w:rsidR="00801EE3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external </w:t>
                            </w:r>
                            <w:r w:rsidR="00A224CA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transfer to UCLan</w:t>
                            </w:r>
                            <w:r w:rsidR="008822D8" w:rsidRP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)</w:t>
                            </w:r>
                          </w:p>
                          <w:p w14:paraId="216A246D" w14:textId="04E5337C" w:rsidR="00A224CA" w:rsidRPr="00A224CA" w:rsidRDefault="00272835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4"/>
                              </w:rPr>
                              <w:t xml:space="preserve">Main modules: </w:t>
                            </w:r>
                            <w:r w:rsidR="00A224CA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Python Programming, Introduction to Java, Object Oriented with Java, Introduction to Linux, Linear Algebra, calculus I &amp; II</w:t>
                            </w:r>
                          </w:p>
                          <w:p w14:paraId="6D4D9DFD" w14:textId="77777777" w:rsidR="00A35F6C" w:rsidRDefault="00A35F6C" w:rsidP="00A35F6C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55B2E686" w14:textId="10CF2968" w:rsidR="00A35F6C" w:rsidRDefault="00A35F6C" w:rsidP="00A35F6C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6"/>
                              </w:rPr>
                              <w:t xml:space="preserve">- </w:t>
                            </w:r>
                            <w:hyperlink r:id="rId13" w:history="1">
                              <w:r w:rsidR="008822D8" w:rsidRPr="008822D8">
                                <w:rPr>
                                  <w:rStyle w:val="Hyperlink"/>
                                  <w:rFonts w:ascii="Arial" w:eastAsia="Arial" w:hAnsi="Arial" w:cs="Arial"/>
                                  <w:b/>
                                  <w:color w:val="auto"/>
                                  <w:sz w:val="26"/>
                                </w:rPr>
                                <w:t>C# &amp; .NET: Programming</w:t>
                              </w:r>
                            </w:hyperlink>
                            <w:r w:rsidRPr="008822D8">
                              <w:rPr>
                                <w:rFonts w:ascii="Arial" w:eastAsia="Arial" w:hAnsi="Arial" w:cs="Arial"/>
                                <w:b/>
                                <w:sz w:val="2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6"/>
                              </w:rPr>
                              <w:t xml:space="preserve">| </w:t>
                            </w:r>
                            <w:r w:rsid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  <w:u w:val="single"/>
                              </w:rPr>
                              <w:t>LinkedIn Learning Platform</w:t>
                            </w:r>
                            <w:r w:rsid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  <w:u w:val="single"/>
                              </w:rPr>
                              <w:br/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</w:t>
                            </w:r>
                            <w:r w:rsid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April 2021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– PRESENT</w:t>
                            </w:r>
                          </w:p>
                          <w:p w14:paraId="06F236BB" w14:textId="77777777" w:rsidR="00A35F6C" w:rsidRDefault="00A35F6C" w:rsidP="00A35F6C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152A6A72" w14:textId="72CA9150" w:rsidR="00A35F6C" w:rsidRDefault="00A35F6C" w:rsidP="00A35F6C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6"/>
                              </w:rPr>
                              <w:t xml:space="preserve">- </w:t>
                            </w:r>
                            <w:hyperlink r:id="rId14" w:history="1">
                              <w:r w:rsidR="008822D8" w:rsidRPr="008822D8">
                                <w:rPr>
                                  <w:rStyle w:val="Hyperlink"/>
                                  <w:rFonts w:ascii="Arial" w:eastAsia="Arial" w:hAnsi="Arial" w:cs="Arial"/>
                                  <w:b/>
                                  <w:color w:val="auto"/>
                                  <w:sz w:val="26"/>
                                </w:rPr>
                                <w:t>Learning C#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6"/>
                              </w:rPr>
                              <w:t xml:space="preserve"> | </w:t>
                            </w:r>
                            <w:r w:rsid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  <w:u w:val="single"/>
                              </w:rPr>
                              <w:t>LinkedIn L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  <w:u w:val="single"/>
                              </w:rPr>
                              <w:t>earning Platform</w:t>
                            </w:r>
                            <w:r w:rsid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  <w:u w:val="single"/>
                              </w:rPr>
                              <w:br/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</w:t>
                            </w:r>
                            <w:r w:rsid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February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202</w:t>
                            </w:r>
                            <w:r w:rsid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1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– </w:t>
                            </w:r>
                            <w:r w:rsidR="008822D8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April 2021</w:t>
                            </w:r>
                          </w:p>
                          <w:p w14:paraId="04995634" w14:textId="77777777" w:rsidR="00A35F6C" w:rsidRPr="00A35F6C" w:rsidRDefault="00A35F6C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61CF6FF5" w14:textId="1D8AF1E6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 w:rsidRPr="00A35F6C">
                              <w:rPr>
                                <w:rFonts w:ascii="Arial" w:eastAsia="Arial" w:hAnsi="Arial" w:cs="Arial"/>
                                <w:b/>
                                <w:sz w:val="26"/>
                              </w:rPr>
                              <w:t xml:space="preserve">- </w:t>
                            </w:r>
                            <w:hyperlink r:id="rId15" w:history="1">
                              <w:r w:rsidRPr="00A35F6C">
                                <w:rPr>
                                  <w:rStyle w:val="Hyperlink"/>
                                  <w:rFonts w:ascii="Arial" w:eastAsia="Arial" w:hAnsi="Arial" w:cs="Arial"/>
                                  <w:b/>
                                  <w:color w:val="auto"/>
                                  <w:sz w:val="26"/>
                                </w:rPr>
                                <w:t>The Complete Python 3 Course</w:t>
                              </w:r>
                            </w:hyperlink>
                            <w:r w:rsidRPr="00A35F6C">
                              <w:rPr>
                                <w:rFonts w:ascii="Arial" w:eastAsia="Arial" w:hAnsi="Arial" w:cs="Arial"/>
                                <w:b/>
                                <w:sz w:val="26"/>
                              </w:rPr>
                              <w:t xml:space="preserve"> |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  <w:u w:val="single"/>
                              </w:rPr>
                              <w:t>Udemy Online Learning Platform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May 2020 – </w:t>
                            </w:r>
                            <w:r w:rsidR="00A35F6C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August 2020</w:t>
                            </w:r>
                          </w:p>
                          <w:p w14:paraId="6E06E33E" w14:textId="77777777" w:rsidR="007C105E" w:rsidRDefault="007C105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1948A82E" w14:textId="2D508EC0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i/>
                                <w:color w:val="000000"/>
                                <w:sz w:val="26"/>
                              </w:rPr>
                              <w:t xml:space="preserve">- </w:t>
                            </w:r>
                            <w:hyperlink r:id="rId16" w:history="1">
                              <w:r w:rsidRPr="00A35F6C">
                                <w:rPr>
                                  <w:rStyle w:val="Hyperlink"/>
                                  <w:rFonts w:ascii="Arial" w:eastAsia="Arial" w:hAnsi="Arial" w:cs="Arial"/>
                                  <w:b/>
                                  <w:i/>
                                  <w:iCs/>
                                  <w:color w:val="auto"/>
                                  <w:sz w:val="26"/>
                                </w:rPr>
                                <w:t>Learn Python 3 the Hard Way</w:t>
                              </w:r>
                            </w:hyperlink>
                            <w:r w:rsidRPr="00A35F6C">
                              <w:rPr>
                                <w:rFonts w:ascii="Arial" w:eastAsia="Arial" w:hAnsi="Arial" w:cs="Arial"/>
                                <w:b/>
                                <w:i/>
                                <w:iCs/>
                                <w:color w:val="000000"/>
                                <w:sz w:val="2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6"/>
                              </w:rPr>
                              <w:t>|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Book by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  <w:u w:val="single"/>
                              </w:rPr>
                              <w:t>Zed Shaw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C55911"/>
                                <w:sz w:val="26"/>
                                <w:u w:val="single"/>
                              </w:rPr>
                              <w:br/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February 2020 – April 2020</w:t>
                            </w:r>
                          </w:p>
                          <w:p w14:paraId="13689A7F" w14:textId="77777777" w:rsidR="007C105E" w:rsidRPr="00A35F6C" w:rsidRDefault="007C105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2EFBACF1" w14:textId="12322DA0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 w:rsidRPr="00A35F6C">
                              <w:rPr>
                                <w:rFonts w:ascii="Arial" w:eastAsia="Arial" w:hAnsi="Arial" w:cs="Arial"/>
                                <w:b/>
                                <w:sz w:val="26"/>
                              </w:rPr>
                              <w:t xml:space="preserve">-  </w:t>
                            </w:r>
                            <w:hyperlink r:id="rId17" w:history="1">
                              <w:r w:rsidRPr="00A35F6C">
                                <w:rPr>
                                  <w:rStyle w:val="Hyperlink"/>
                                  <w:rFonts w:ascii="Arial" w:eastAsia="Arial" w:hAnsi="Arial" w:cs="Arial"/>
                                  <w:b/>
                                  <w:color w:val="auto"/>
                                  <w:sz w:val="26"/>
                                </w:rPr>
                                <w:t>How to Create A Website using WordPress</w:t>
                              </w:r>
                            </w:hyperlink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6"/>
                              </w:rPr>
                              <w:t xml:space="preserve"> |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Udemy Online Learning Platform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br/>
                              <w:t>December 2019 – January 2020</w:t>
                            </w:r>
                          </w:p>
                          <w:p w14:paraId="082652E0" w14:textId="77777777" w:rsidR="007C105E" w:rsidRDefault="007C105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41460D21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6"/>
                              </w:rPr>
                              <w:t xml:space="preserve">-  Military Service |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Cyprus National Guard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br/>
                              <w:t>July 2017 – September 2018</w:t>
                            </w:r>
                          </w:p>
                          <w:p w14:paraId="377275D8" w14:textId="77777777" w:rsidR="007C105E" w:rsidRDefault="007C105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3D1FA48E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6"/>
                              </w:rPr>
                              <w:t>-  Secondary Technical School of Larnaca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6"/>
                              </w:rPr>
                              <w:br/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September 2014 – June 2017</w:t>
                            </w:r>
                          </w:p>
                          <w:p w14:paraId="01F8A133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Specialized at Computer Engineering</w:t>
                            </w:r>
                          </w:p>
                          <w:p w14:paraId="3A4CCB30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- PC Troubleshooting and repairing</w:t>
                            </w:r>
                          </w:p>
                          <w:p w14:paraId="2F1BC9FB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  <w:sz w:val="24"/>
                              </w:rPr>
                              <w:t>- PC Building</w:t>
                            </w:r>
                          </w:p>
                          <w:p w14:paraId="58206EFC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Core modules</w:t>
                            </w:r>
                            <w:r>
                              <w:rPr>
                                <w:color w:val="000000"/>
                                <w:sz w:val="24"/>
                              </w:rPr>
                              <w:t>: Computing, Logic Gates, Enhanced Mathematics, Enhanced Scienc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5CAB58" id="Rectangle 222" o:spid="_x0000_s1029" style="position:absolute;margin-left:177.75pt;margin-top:3.6pt;width:366.75pt;height:805.5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" filled="f" stroked="f">
                <v:textbox inset="2.53958mm,1.2694mm,2.53958mm,1.2694mm">
                  <w:txbxContent>
                    <w:p w14:paraId="25390365" w14:textId="77777777" w:rsidR="007C105E" w:rsidRDefault="00272835">
                      <w:pPr>
                        <w:spacing w:before="360" w:after="120" w:line="240" w:lineRule="auto"/>
                        <w:textDirection w:val="btLr"/>
                      </w:pPr>
                      <w:r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>Summary</w:t>
                      </w:r>
                    </w:p>
                    <w:p w14:paraId="17440D17" w14:textId="3005B2DA" w:rsidR="007C105E" w:rsidRDefault="00272835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 xml:space="preserve">BSc (Hons) Computing student, specializing in </w:t>
                      </w:r>
                      <w:r w:rsidR="00943B67">
                        <w:rPr>
                          <w:color w:val="000000"/>
                          <w:sz w:val="24"/>
                        </w:rPr>
                        <w:t>software development</w:t>
                      </w:r>
                      <w:r>
                        <w:rPr>
                          <w:color w:val="000000"/>
                          <w:sz w:val="24"/>
                        </w:rPr>
                        <w:t>. Well-versed in numerous programming languages</w:t>
                      </w:r>
                      <w:r w:rsidRPr="00943B67">
                        <w:t>.</w:t>
                      </w:r>
                      <w:r>
                        <w:rPr>
                          <w:color w:val="000000"/>
                          <w:sz w:val="24"/>
                        </w:rPr>
                        <w:t xml:space="preserve"> Highly motivated to take every new opportunity to help me expand my knowledge and practical skills in the field. Enjoy working as a team member as well as independently.</w:t>
                      </w:r>
                    </w:p>
                    <w:p w14:paraId="28B6E534" w14:textId="77777777" w:rsidR="007C105E" w:rsidRDefault="00272835">
                      <w:pPr>
                        <w:spacing w:before="360" w:after="120" w:line="240" w:lineRule="auto"/>
                        <w:textDirection w:val="btLr"/>
                      </w:pPr>
                      <w:r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>Education</w:t>
                      </w:r>
                    </w:p>
                    <w:p w14:paraId="4CD69085" w14:textId="77777777" w:rsidR="00A224CA" w:rsidRDefault="00A224CA" w:rsidP="00A224CA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>- BSc (Hons)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Computing 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|</w:t>
                      </w:r>
                      <w:r>
                        <w:rPr>
                          <w:rFonts w:ascii="Arial" w:eastAsia="Arial" w:hAnsi="Arial" w:cs="Arial"/>
                          <w:color w:val="C00000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University of Central Lancashire Cyprus (UCLan) - October 2019 – PRESENT </w:t>
                      </w:r>
                      <w:r w:rsidRPr="008822D8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(exp. graduation: June 202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3</w:t>
                      </w:r>
                      <w:r w:rsidRPr="008822D8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)</w:t>
                      </w:r>
                    </w:p>
                    <w:p w14:paraId="5E730A71" w14:textId="77777777" w:rsidR="00A224CA" w:rsidRDefault="00A224CA" w:rsidP="00A224CA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 xml:space="preserve">Main modules: 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Advanced Programming with C++, Algorithms and Data Structures, System Analysis and Database Design, Interactive Applications(PHP, JS, HTML/CSS)</w:t>
                      </w:r>
                    </w:p>
                    <w:p w14:paraId="5BBBE4C3" w14:textId="77777777" w:rsidR="00A224CA" w:rsidRDefault="00A224CA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</w:pPr>
                    </w:p>
                    <w:p w14:paraId="0B83B810" w14:textId="2B2D6DD8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- </w:t>
                      </w:r>
                      <w:r w:rsidR="008822D8"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>B</w:t>
                      </w: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>S</w:t>
                      </w:r>
                      <w:r w:rsidR="008822D8"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>c</w:t>
                      </w: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 </w:t>
                      </w:r>
                      <w:r w:rsidR="00801EE3"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Computer Science and Engineering </w:t>
                      </w:r>
                      <w:r w:rsidR="00801EE3"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br/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|</w:t>
                      </w:r>
                      <w:r>
                        <w:rPr>
                          <w:rFonts w:ascii="Arial" w:eastAsia="Arial" w:hAnsi="Arial" w:cs="Arial"/>
                          <w:color w:val="C00000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University of </w:t>
                      </w:r>
                      <w:r w:rsidR="00A224CA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Ioannina, Greece</w:t>
                      </w:r>
                      <w:r w:rsidR="00A224CA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br/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October 201</w:t>
                      </w:r>
                      <w:r w:rsidR="00A224CA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8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– </w:t>
                      </w:r>
                      <w:r w:rsidR="00A224CA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July 2019</w:t>
                      </w:r>
                      <w:r w:rsidR="008822D8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</w:t>
                      </w:r>
                      <w:r w:rsidR="008822D8" w:rsidRPr="008822D8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(</w:t>
                      </w:r>
                      <w:r w:rsidR="00801EE3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external </w:t>
                      </w:r>
                      <w:r w:rsidR="00A224CA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transfer to UCLan</w:t>
                      </w:r>
                      <w:r w:rsidR="008822D8" w:rsidRPr="008822D8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)</w:t>
                      </w:r>
                    </w:p>
                    <w:p w14:paraId="216A246D" w14:textId="04E5337C" w:rsidR="00A224CA" w:rsidRPr="00A224CA" w:rsidRDefault="00272835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4"/>
                        </w:rPr>
                        <w:t xml:space="preserve">Main modules: </w:t>
                      </w:r>
                      <w:r w:rsidR="00A224CA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Python Programming, Introduction to Java, Object Oriented with Java, Introduction to Linux, Linear Algebra, calculus I &amp; II</w:t>
                      </w:r>
                    </w:p>
                    <w:p w14:paraId="6D4D9DFD" w14:textId="77777777" w:rsidR="00A35F6C" w:rsidRDefault="00A35F6C" w:rsidP="00A35F6C">
                      <w:pPr>
                        <w:spacing w:after="0" w:line="240" w:lineRule="auto"/>
                        <w:textDirection w:val="btLr"/>
                      </w:pPr>
                    </w:p>
                    <w:p w14:paraId="55B2E686" w14:textId="10CF2968" w:rsidR="00A35F6C" w:rsidRDefault="00A35F6C" w:rsidP="00A35F6C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6"/>
                        </w:rPr>
                        <w:t xml:space="preserve">- </w:t>
                      </w:r>
                      <w:hyperlink r:id="rId18" w:history="1">
                        <w:r w:rsidR="008822D8" w:rsidRPr="008822D8">
                          <w:rPr>
                            <w:rStyle w:val="Hyperlink"/>
                            <w:rFonts w:ascii="Arial" w:eastAsia="Arial" w:hAnsi="Arial" w:cs="Arial"/>
                            <w:b/>
                            <w:color w:val="auto"/>
                            <w:sz w:val="26"/>
                          </w:rPr>
                          <w:t>C# &amp; .NET: Programming</w:t>
                        </w:r>
                      </w:hyperlink>
                      <w:r w:rsidRPr="008822D8">
                        <w:rPr>
                          <w:rFonts w:ascii="Arial" w:eastAsia="Arial" w:hAnsi="Arial" w:cs="Arial"/>
                          <w:b/>
                          <w:sz w:val="2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6"/>
                        </w:rPr>
                        <w:t xml:space="preserve">| </w:t>
                      </w:r>
                      <w:r w:rsidR="008822D8">
                        <w:rPr>
                          <w:rFonts w:ascii="Arial" w:eastAsia="Arial" w:hAnsi="Arial" w:cs="Arial"/>
                          <w:color w:val="C55911"/>
                          <w:sz w:val="24"/>
                          <w:u w:val="single"/>
                        </w:rPr>
                        <w:t>LinkedIn Learning Platform</w:t>
                      </w:r>
                      <w:r w:rsidR="008822D8">
                        <w:rPr>
                          <w:rFonts w:ascii="Arial" w:eastAsia="Arial" w:hAnsi="Arial" w:cs="Arial"/>
                          <w:color w:val="C55911"/>
                          <w:sz w:val="24"/>
                          <w:u w:val="single"/>
                        </w:rPr>
                        <w:br/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</w:t>
                      </w:r>
                      <w:r w:rsidR="008822D8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April 2021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– PRESENT</w:t>
                      </w:r>
                    </w:p>
                    <w:p w14:paraId="06F236BB" w14:textId="77777777" w:rsidR="00A35F6C" w:rsidRDefault="00A35F6C" w:rsidP="00A35F6C">
                      <w:pPr>
                        <w:spacing w:after="0" w:line="240" w:lineRule="auto"/>
                        <w:textDirection w:val="btLr"/>
                      </w:pPr>
                    </w:p>
                    <w:p w14:paraId="152A6A72" w14:textId="72CA9150" w:rsidR="00A35F6C" w:rsidRDefault="00A35F6C" w:rsidP="00A35F6C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6"/>
                        </w:rPr>
                        <w:t xml:space="preserve">- </w:t>
                      </w:r>
                      <w:hyperlink r:id="rId19" w:history="1">
                        <w:r w:rsidR="008822D8" w:rsidRPr="008822D8">
                          <w:rPr>
                            <w:rStyle w:val="Hyperlink"/>
                            <w:rFonts w:ascii="Arial" w:eastAsia="Arial" w:hAnsi="Arial" w:cs="Arial"/>
                            <w:b/>
                            <w:color w:val="auto"/>
                            <w:sz w:val="26"/>
                          </w:rPr>
                          <w:t>Learning C#</w:t>
                        </w:r>
                      </w:hyperlink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6"/>
                        </w:rPr>
                        <w:t xml:space="preserve"> | </w:t>
                      </w:r>
                      <w:r w:rsidR="008822D8">
                        <w:rPr>
                          <w:rFonts w:ascii="Arial" w:eastAsia="Arial" w:hAnsi="Arial" w:cs="Arial"/>
                          <w:color w:val="C55911"/>
                          <w:sz w:val="24"/>
                          <w:u w:val="single"/>
                        </w:rPr>
                        <w:t>LinkedIn L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  <w:u w:val="single"/>
                        </w:rPr>
                        <w:t>earning Platform</w:t>
                      </w:r>
                      <w:r w:rsidR="008822D8">
                        <w:rPr>
                          <w:rFonts w:ascii="Arial" w:eastAsia="Arial" w:hAnsi="Arial" w:cs="Arial"/>
                          <w:color w:val="C55911"/>
                          <w:sz w:val="24"/>
                          <w:u w:val="single"/>
                        </w:rPr>
                        <w:br/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</w:t>
                      </w:r>
                      <w:r w:rsidR="008822D8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February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202</w:t>
                      </w:r>
                      <w:r w:rsidR="008822D8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1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– </w:t>
                      </w:r>
                      <w:r w:rsidR="008822D8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April 2021</w:t>
                      </w:r>
                    </w:p>
                    <w:p w14:paraId="04995634" w14:textId="77777777" w:rsidR="00A35F6C" w:rsidRPr="00A35F6C" w:rsidRDefault="00A35F6C">
                      <w:pPr>
                        <w:spacing w:after="0" w:line="240" w:lineRule="auto"/>
                        <w:textDirection w:val="btLr"/>
                      </w:pPr>
                    </w:p>
                    <w:p w14:paraId="61CF6FF5" w14:textId="1D8AF1E6" w:rsidR="007C105E" w:rsidRDefault="00272835">
                      <w:pPr>
                        <w:spacing w:after="0" w:line="240" w:lineRule="auto"/>
                        <w:textDirection w:val="btLr"/>
                      </w:pPr>
                      <w:r w:rsidRPr="00A35F6C">
                        <w:rPr>
                          <w:rFonts w:ascii="Arial" w:eastAsia="Arial" w:hAnsi="Arial" w:cs="Arial"/>
                          <w:b/>
                          <w:sz w:val="26"/>
                        </w:rPr>
                        <w:t xml:space="preserve">- </w:t>
                      </w:r>
                      <w:hyperlink r:id="rId20" w:history="1">
                        <w:r w:rsidRPr="00A35F6C">
                          <w:rPr>
                            <w:rStyle w:val="Hyperlink"/>
                            <w:rFonts w:ascii="Arial" w:eastAsia="Arial" w:hAnsi="Arial" w:cs="Arial"/>
                            <w:b/>
                            <w:color w:val="auto"/>
                            <w:sz w:val="26"/>
                          </w:rPr>
                          <w:t>The Complete Python 3 Course</w:t>
                        </w:r>
                      </w:hyperlink>
                      <w:r w:rsidRPr="00A35F6C">
                        <w:rPr>
                          <w:rFonts w:ascii="Arial" w:eastAsia="Arial" w:hAnsi="Arial" w:cs="Arial"/>
                          <w:b/>
                          <w:sz w:val="26"/>
                        </w:rPr>
                        <w:t xml:space="preserve"> |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  <w:u w:val="single"/>
                        </w:rPr>
                        <w:t>Udemy Online Learning Platform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May 2020 – </w:t>
                      </w:r>
                      <w:r w:rsidR="00A35F6C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August 2020</w:t>
                      </w:r>
                    </w:p>
                    <w:p w14:paraId="6E06E33E" w14:textId="77777777" w:rsidR="007C105E" w:rsidRDefault="007C105E">
                      <w:pPr>
                        <w:spacing w:after="0" w:line="240" w:lineRule="auto"/>
                        <w:textDirection w:val="btLr"/>
                      </w:pPr>
                    </w:p>
                    <w:p w14:paraId="1948A82E" w14:textId="2D508EC0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i/>
                          <w:color w:val="000000"/>
                          <w:sz w:val="26"/>
                        </w:rPr>
                        <w:t xml:space="preserve">- </w:t>
                      </w:r>
                      <w:hyperlink r:id="rId21" w:history="1">
                        <w:r w:rsidRPr="00A35F6C">
                          <w:rPr>
                            <w:rStyle w:val="Hyperlink"/>
                            <w:rFonts w:ascii="Arial" w:eastAsia="Arial" w:hAnsi="Arial" w:cs="Arial"/>
                            <w:b/>
                            <w:i/>
                            <w:iCs/>
                            <w:color w:val="auto"/>
                            <w:sz w:val="26"/>
                          </w:rPr>
                          <w:t>Learn Python 3 the Hard Way</w:t>
                        </w:r>
                      </w:hyperlink>
                      <w:r w:rsidRPr="00A35F6C">
                        <w:rPr>
                          <w:rFonts w:ascii="Arial" w:eastAsia="Arial" w:hAnsi="Arial" w:cs="Arial"/>
                          <w:b/>
                          <w:i/>
                          <w:iCs/>
                          <w:color w:val="000000"/>
                          <w:sz w:val="26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6"/>
                        </w:rPr>
                        <w:t>|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Book by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  <w:u w:val="single"/>
                        </w:rPr>
                        <w:t>Zed Shaw</w:t>
                      </w:r>
                      <w:r>
                        <w:rPr>
                          <w:rFonts w:ascii="Arial" w:eastAsia="Arial" w:hAnsi="Arial" w:cs="Arial"/>
                          <w:b/>
                          <w:color w:val="C55911"/>
                          <w:sz w:val="26"/>
                          <w:u w:val="single"/>
                        </w:rPr>
                        <w:br/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February 2020 – April 2020</w:t>
                      </w:r>
                    </w:p>
                    <w:p w14:paraId="13689A7F" w14:textId="77777777" w:rsidR="007C105E" w:rsidRPr="00A35F6C" w:rsidRDefault="007C105E">
                      <w:pPr>
                        <w:spacing w:after="0" w:line="240" w:lineRule="auto"/>
                        <w:textDirection w:val="btLr"/>
                      </w:pPr>
                    </w:p>
                    <w:p w14:paraId="2EFBACF1" w14:textId="12322DA0" w:rsidR="007C105E" w:rsidRDefault="00272835">
                      <w:pPr>
                        <w:spacing w:after="0" w:line="240" w:lineRule="auto"/>
                        <w:textDirection w:val="btLr"/>
                      </w:pPr>
                      <w:r w:rsidRPr="00A35F6C">
                        <w:rPr>
                          <w:rFonts w:ascii="Arial" w:eastAsia="Arial" w:hAnsi="Arial" w:cs="Arial"/>
                          <w:b/>
                          <w:sz w:val="26"/>
                        </w:rPr>
                        <w:t xml:space="preserve">-  </w:t>
                      </w:r>
                      <w:hyperlink r:id="rId22" w:history="1">
                        <w:r w:rsidRPr="00A35F6C">
                          <w:rPr>
                            <w:rStyle w:val="Hyperlink"/>
                            <w:rFonts w:ascii="Arial" w:eastAsia="Arial" w:hAnsi="Arial" w:cs="Arial"/>
                            <w:b/>
                            <w:color w:val="auto"/>
                            <w:sz w:val="26"/>
                          </w:rPr>
                          <w:t>How to Create A Website using WordPress</w:t>
                        </w:r>
                      </w:hyperlink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6"/>
                        </w:rPr>
                        <w:t xml:space="preserve"> |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Udemy Online Learning Platform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br/>
                        <w:t>December 2019 – January 2020</w:t>
                      </w:r>
                    </w:p>
                    <w:p w14:paraId="082652E0" w14:textId="77777777" w:rsidR="007C105E" w:rsidRDefault="007C105E">
                      <w:pPr>
                        <w:spacing w:after="0" w:line="240" w:lineRule="auto"/>
                        <w:textDirection w:val="btLr"/>
                      </w:pPr>
                    </w:p>
                    <w:p w14:paraId="41460D21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6"/>
                        </w:rPr>
                        <w:t xml:space="preserve">-  Military Service |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Cyprus National Guard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br/>
                        <w:t>July 2017 – September 2018</w:t>
                      </w:r>
                    </w:p>
                    <w:p w14:paraId="377275D8" w14:textId="77777777" w:rsidR="007C105E" w:rsidRDefault="007C105E">
                      <w:pPr>
                        <w:spacing w:after="0" w:line="240" w:lineRule="auto"/>
                        <w:textDirection w:val="btLr"/>
                      </w:pPr>
                    </w:p>
                    <w:p w14:paraId="3D1FA48E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6"/>
                        </w:rPr>
                        <w:t>-  Secondary Technical School of Larnaca</w:t>
                      </w: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6"/>
                        </w:rPr>
                        <w:br/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September 2014 – June 2017</w:t>
                      </w:r>
                    </w:p>
                    <w:p w14:paraId="01F8A133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>Specialized at Computer Engineering</w:t>
                      </w:r>
                    </w:p>
                    <w:p w14:paraId="3A4CCB30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>- PC Troubleshooting and repairing</w:t>
                      </w:r>
                    </w:p>
                    <w:p w14:paraId="2F1BC9FB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color w:val="000000"/>
                          <w:sz w:val="24"/>
                        </w:rPr>
                        <w:t>- PC Building</w:t>
                      </w:r>
                    </w:p>
                    <w:p w14:paraId="58206EFC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>Core modules</w:t>
                      </w:r>
                      <w:r>
                        <w:rPr>
                          <w:color w:val="000000"/>
                          <w:sz w:val="24"/>
                        </w:rPr>
                        <w:t>: Computing, Logic Gates, Enhanced Mathematics, Enhanced Science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4E6F02D5" w14:textId="5A1CCCAC" w:rsidR="007C105E" w:rsidRDefault="0027283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4BA810C0" wp14:editId="3DEB442D">
                <wp:simplePos x="0" y="0"/>
                <wp:positionH relativeFrom="column">
                  <wp:posOffset>-457199</wp:posOffset>
                </wp:positionH>
                <wp:positionV relativeFrom="paragraph">
                  <wp:posOffset>-774699</wp:posOffset>
                </wp:positionV>
                <wp:extent cx="2714625" cy="10744200"/>
                <wp:effectExtent l="0" t="0" r="0" b="0"/>
                <wp:wrapNone/>
                <wp:docPr id="223" name="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993450" y="0"/>
                          <a:ext cx="2705100" cy="7560000"/>
                        </a:xfrm>
                        <a:prstGeom prst="rect">
                          <a:avLst/>
                        </a:prstGeom>
                        <a:solidFill>
                          <a:srgbClr val="D0CEC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13BA29" w14:textId="77777777" w:rsidR="007C105E" w:rsidRDefault="007C105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A810C0" id="Rectangle 223" o:spid="_x0000_s1030" style="position:absolute;margin-left:-36pt;margin-top:-61pt;width:213.75pt;height:84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" fillcolor="#d0cece" stroked="f">
                <v:textbox inset="2.53958mm,2.53958mm,2.53958mm,2.53958mm">
                  <w:txbxContent>
                    <w:p w14:paraId="3E13BA29" w14:textId="77777777" w:rsidR="007C105E" w:rsidRDefault="007C105E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hidden="0" allowOverlap="1" wp14:anchorId="11224B39" wp14:editId="6E44295A">
                <wp:simplePos x="0" y="0"/>
                <wp:positionH relativeFrom="column">
                  <wp:posOffset>2273300</wp:posOffset>
                </wp:positionH>
                <wp:positionV relativeFrom="paragraph">
                  <wp:posOffset>7621</wp:posOffset>
                </wp:positionV>
                <wp:extent cx="4657725" cy="10109080"/>
                <wp:effectExtent l="0" t="0" r="0" b="0"/>
                <wp:wrapSquare wrapText="bothSides" distT="45720" distB="45720" distL="114300" distR="114300"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7725" cy="10109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6A353ED" w14:textId="77777777" w:rsidR="00801EE3" w:rsidRDefault="00801EE3" w:rsidP="00801EE3">
                            <w:pPr>
                              <w:spacing w:before="360" w:after="120" w:line="240" w:lineRule="auto"/>
                              <w:textDirection w:val="btLr"/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</w:pPr>
                            <w:r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>Work experience:</w:t>
                            </w:r>
                          </w:p>
                          <w:p w14:paraId="7311D6D8" w14:textId="37519C5A" w:rsidR="00801EE3" w:rsidRDefault="00801EE3" w:rsidP="00531C2B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- </w:t>
                            </w:r>
                            <w:r w:rsidR="00531C2B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Event DJ </w:t>
                            </w:r>
                            <w:r w:rsidR="00531C2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|</w:t>
                            </w:r>
                            <w:r w:rsidR="00531C2B">
                              <w:rPr>
                                <w:rFonts w:ascii="Arial" w:eastAsia="Arial" w:hAnsi="Arial" w:cs="Arial"/>
                                <w:color w:val="C00000"/>
                                <w:sz w:val="24"/>
                              </w:rPr>
                              <w:t xml:space="preserve"> </w:t>
                            </w:r>
                            <w:r w:rsidR="00531C2B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DJ Kyriacos wedding entertainment</w:t>
                            </w:r>
                            <w:r w:rsidR="00E10C40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team</w:t>
                            </w:r>
                            <w:r w:rsidR="00531C2B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, </w:t>
                            </w:r>
                            <w:r w:rsidR="00531C2B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br/>
                              <w:t>August 2017 - present</w:t>
                            </w:r>
                          </w:p>
                          <w:p w14:paraId="453AF042" w14:textId="77777777" w:rsidR="00531C2B" w:rsidRPr="00A224CA" w:rsidRDefault="00531C2B" w:rsidP="00801EE3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</w:p>
                          <w:p w14:paraId="1CA2C2EB" w14:textId="4EC019B7" w:rsidR="00531C2B" w:rsidRPr="00801EE3" w:rsidRDefault="00531C2B" w:rsidP="00531C2B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>- Part time W</w:t>
                            </w:r>
                            <w:r w:rsidRPr="00531C2B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>aiter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|</w:t>
                            </w:r>
                            <w:r>
                              <w:rPr>
                                <w:rFonts w:ascii="Arial" w:eastAsia="Arial" w:hAnsi="Arial" w:cs="Arial"/>
                                <w:color w:val="C00000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Pentasxoinos</w:t>
                            </w:r>
                            <w:proofErr w:type="spellEnd"/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Tavern,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br/>
                              <w:t>August 2020 - present</w:t>
                            </w:r>
                          </w:p>
                          <w:p w14:paraId="6CF24E2D" w14:textId="77777777" w:rsidR="00801EE3" w:rsidRPr="00A224CA" w:rsidRDefault="00801EE3" w:rsidP="00801EE3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</w:p>
                          <w:p w14:paraId="3002A926" w14:textId="23AF75DE" w:rsidR="00801EE3" w:rsidRDefault="00801EE3" w:rsidP="00801EE3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- </w:t>
                            </w:r>
                            <w:r w:rsidR="00531C2B"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Full time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Barista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|</w:t>
                            </w:r>
                            <w:r>
                              <w:rPr>
                                <w:rFonts w:ascii="Arial" w:eastAsia="Arial" w:hAnsi="Arial" w:cs="Arial"/>
                                <w:color w:val="C0000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Secret Paradise Beach, June 2020 – </w:t>
                            </w:r>
                            <w:r w:rsidR="00531C2B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August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</w:t>
                            </w:r>
                            <w:r w:rsidR="00531C2B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2020</w:t>
                            </w:r>
                          </w:p>
                          <w:p w14:paraId="1D499D64" w14:textId="2C27D3B4" w:rsidR="00531C2B" w:rsidRDefault="00531C2B" w:rsidP="00801EE3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</w:pPr>
                          </w:p>
                          <w:p w14:paraId="60E53B5D" w14:textId="5FDC28D5" w:rsidR="00531C2B" w:rsidRDefault="00531C2B" w:rsidP="00531C2B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 xml:space="preserve">- Resident DJ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|</w:t>
                            </w:r>
                            <w:r>
                              <w:rPr>
                                <w:rFonts w:ascii="Arial" w:eastAsia="Arial" w:hAnsi="Arial" w:cs="Arial"/>
                                <w:color w:val="C00000"/>
                                <w:sz w:val="24"/>
                              </w:rPr>
                              <w:t xml:space="preserve"> </w:t>
                            </w:r>
                            <w:r w:rsidRPr="00FB2A3B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Le </w:t>
                            </w:r>
                            <w:proofErr w:type="spellStart"/>
                            <w:r w:rsidRPr="00FB2A3B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>zazu</w:t>
                            </w:r>
                            <w:proofErr w:type="spellEnd"/>
                            <w:r w:rsidRPr="00FB2A3B"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club Ioannina,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Arial" w:hAnsi="Arial" w:cs="Arial"/>
                                <w:color w:val="C55911"/>
                                <w:sz w:val="24"/>
                              </w:rPr>
                              <w:br/>
                              <w:t>February 2019 – May 2019</w:t>
                            </w:r>
                          </w:p>
                          <w:p w14:paraId="0EF17A15" w14:textId="77777777" w:rsidR="00531C2B" w:rsidRPr="00801EE3" w:rsidRDefault="00531C2B" w:rsidP="00801EE3">
                            <w:pPr>
                              <w:spacing w:after="0" w:line="240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</w:p>
                          <w:p w14:paraId="0DDE5BAC" w14:textId="5B91FC76" w:rsidR="00801EE3" w:rsidRDefault="00AF56A0" w:rsidP="00801EE3">
                            <w:pPr>
                              <w:spacing w:before="360" w:after="120" w:line="240" w:lineRule="auto"/>
                              <w:textDirection w:val="btLr"/>
                            </w:pPr>
                            <w:r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 xml:space="preserve">Personal </w:t>
                            </w:r>
                            <w:r w:rsidR="00801EE3"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>Projects</w:t>
                            </w:r>
                          </w:p>
                          <w:p w14:paraId="266F9B05" w14:textId="63EC523D" w:rsidR="00801EE3" w:rsidRDefault="00801EE3" w:rsidP="00801EE3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6"/>
                              </w:rPr>
                              <w:t xml:space="preserve">UCLan Cyprus: </w:t>
                            </w:r>
                            <w:r w:rsidR="00A6705E">
                              <w:rPr>
                                <w:b/>
                                <w:color w:val="000000"/>
                                <w:sz w:val="26"/>
                              </w:rPr>
                              <w:br/>
                            </w:r>
                          </w:p>
                          <w:p w14:paraId="229AD7E0" w14:textId="5276C95E" w:rsidR="00801EE3" w:rsidRPr="00C25780" w:rsidRDefault="00801EE3" w:rsidP="00801EE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0" w:line="275" w:lineRule="auto"/>
                              <w:textDirection w:val="btLr"/>
                            </w:pPr>
                            <w:r w:rsidRPr="00A35F6C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Online </w:t>
                            </w:r>
                            <w:r w:rsidR="00AF56A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interactive </w:t>
                            </w:r>
                            <w:r w:rsidRPr="00A35F6C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music streaming application (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HTML</w:t>
                            </w:r>
                            <w:r w:rsidR="00AF56A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5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, CSS</w:t>
                            </w:r>
                            <w:r w:rsidR="00AF56A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3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, J</w:t>
                            </w:r>
                            <w:r w:rsidR="00A6705E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avaScript</w:t>
                            </w:r>
                            <w:r w:rsidR="00AF56A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, MySQL, Bootstrap 4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)</w:t>
                            </w:r>
                          </w:p>
                          <w:p w14:paraId="32BE6EEF" w14:textId="0A2685B1" w:rsidR="00E10C40" w:rsidRDefault="00A6705E" w:rsidP="00E10C4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0" w:line="275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O</w:t>
                            </w:r>
                            <w:r w:rsidR="00AF56A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nline quiz</w:t>
                            </w:r>
                            <w:r w:rsidR="00801EE3" w:rsidRPr="00C2578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 </w:t>
                            </w:r>
                            <w:r w:rsidR="00801EE3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web </w:t>
                            </w:r>
                            <w:r w:rsidR="00AF56A0" w:rsidRPr="00A35F6C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application </w:t>
                            </w:r>
                            <w:r w:rsidR="00801EE3" w:rsidRPr="00C2578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that communicates with an </w:t>
                            </w:r>
                            <w:r w:rsidR="001B293D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br/>
                            </w:r>
                            <w:r w:rsidR="00801EE3" w:rsidRPr="00C2578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API</w:t>
                            </w:r>
                            <w:r w:rsidR="00AF56A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 which store the questions, checks for the answers </w:t>
                            </w:r>
                            <w:r w:rsidR="001B293D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br/>
                            </w:r>
                            <w:r w:rsidR="00AF56A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etc. (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HTML, CSS, JS</w:t>
                            </w:r>
                            <w:r w:rsidR="00AF56A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)</w:t>
                            </w:r>
                          </w:p>
                          <w:p w14:paraId="34A16D5A" w14:textId="77FB2E72" w:rsidR="001B293D" w:rsidRPr="001B293D" w:rsidRDefault="001B293D" w:rsidP="001B293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0" w:line="275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Monopoly Simulation game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between 2 players </w:t>
                            </w: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in C++</w:t>
                            </w:r>
                          </w:p>
                          <w:p w14:paraId="3EF49946" w14:textId="3F206174" w:rsidR="00801EE3" w:rsidRDefault="00801EE3" w:rsidP="00801EE3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0" w:line="275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3D </w:t>
                            </w:r>
                            <w:r w:rsidR="001B293D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hover </w:t>
                            </w: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racing game</w:t>
                            </w:r>
                            <w:r w:rsidR="001B293D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 Player vs Computer</w:t>
                            </w:r>
                            <w:r w:rsidR="00302F6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 NPC</w:t>
                            </w:r>
                            <w:r w:rsidR="00302F6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br/>
                            </w:r>
                            <w:r w:rsidR="001B293D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 </w:t>
                            </w: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in C++ using TL-Engine</w:t>
                            </w:r>
                          </w:p>
                          <w:p w14:paraId="2E93699B" w14:textId="7F96E4C1" w:rsidR="001B293D" w:rsidRPr="001B293D" w:rsidRDefault="001B293D" w:rsidP="001B293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0" w:line="275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3D 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Brick shooter arcade</w:t>
                            </w: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 game in C++ using TL-Engine</w:t>
                            </w:r>
                          </w:p>
                          <w:p w14:paraId="2549DF52" w14:textId="2094A162" w:rsidR="00801EE3" w:rsidRDefault="00801EE3" w:rsidP="00801EE3">
                            <w:pPr>
                              <w:spacing w:after="200" w:line="275" w:lineRule="auto"/>
                              <w:textDirection w:val="btLr"/>
                              <w:rPr>
                                <w:b/>
                                <w:color w:val="000000"/>
                                <w:sz w:val="26"/>
                              </w:rPr>
                            </w:pPr>
                            <w:r w:rsidRPr="00801EE3">
                              <w:rPr>
                                <w:b/>
                                <w:color w:val="000000"/>
                                <w:sz w:val="26"/>
                              </w:rPr>
                              <w:t>Personal:</w:t>
                            </w:r>
                          </w:p>
                          <w:p w14:paraId="65207659" w14:textId="105720B3" w:rsidR="00A6705E" w:rsidRPr="007A575F" w:rsidRDefault="007A575F" w:rsidP="00A670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200" w:line="275" w:lineRule="auto"/>
                              <w:textDirection w:val="btLr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F</w:t>
                            </w:r>
                            <w:r w:rsidRPr="007A575F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ully functional Connect Four game, with graphics</w:t>
                            </w:r>
                            <w:r w:rsidRPr="007A575F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 using python and </w:t>
                            </w:r>
                            <w:proofErr w:type="spellStart"/>
                            <w:r w:rsidRPr="007A575F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pygame</w:t>
                            </w:r>
                            <w:proofErr w:type="spellEnd"/>
                            <w:r w:rsidRPr="007A575F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 </w:t>
                            </w:r>
                            <w:r w:rsidR="005B5BE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for </w:t>
                            </w:r>
                            <w:r w:rsidR="005B5BE0" w:rsidRPr="007A575F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Summer Hacker 2020 Boss</w:t>
                            </w:r>
                            <w:r w:rsidR="005B5BE0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 xml:space="preserve"> UCLan Challenge</w:t>
                            </w:r>
                          </w:p>
                          <w:p w14:paraId="46F41841" w14:textId="1D53529A" w:rsidR="00531C2B" w:rsidRPr="00531C2B" w:rsidRDefault="00272835">
                            <w:pPr>
                              <w:spacing w:before="360" w:after="120" w:line="240" w:lineRule="auto"/>
                              <w:textDirection w:val="btLr"/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</w:pPr>
                            <w:r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>Certifications</w:t>
                            </w:r>
                          </w:p>
                          <w:p w14:paraId="4A10390A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Quattrocento Sans" w:eastAsia="Quattrocento Sans" w:hAnsi="Quattrocento Sans" w:cs="Quattrocento Sans"/>
                                <w:b/>
                                <w:color w:val="262B33"/>
                                <w:sz w:val="24"/>
                              </w:rPr>
                              <w:t xml:space="preserve">Computer Engineering Specialty | </w:t>
                            </w:r>
                            <w:r>
                              <w:rPr>
                                <w:color w:val="C55911"/>
                                <w:sz w:val="24"/>
                              </w:rPr>
                              <w:t>Technical School Leaving Certificate (Europass Certificate)</w:t>
                            </w:r>
                          </w:p>
                          <w:p w14:paraId="6B690926" w14:textId="77777777" w:rsidR="007C105E" w:rsidRDefault="007C105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  <w:p w14:paraId="3790F2D0" w14:textId="77777777" w:rsidR="007C105E" w:rsidRDefault="00272835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28"/>
                              </w:rPr>
                              <w:t>ECDL Certifications:</w:t>
                            </w:r>
                          </w:p>
                          <w:p w14:paraId="4EBFE0B7" w14:textId="77777777" w:rsidR="007C105E" w:rsidRDefault="00272835" w:rsidP="004F4D5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Direction w:val="btLr"/>
                            </w:pP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</w:rPr>
                              <w:t>Presentation</w:t>
                            </w:r>
                          </w:p>
                          <w:p w14:paraId="321CAD70" w14:textId="77777777" w:rsidR="007C105E" w:rsidRDefault="00272835" w:rsidP="004F4D5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Direction w:val="btLr"/>
                            </w:pP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</w:rPr>
                              <w:t>Word Processing</w:t>
                            </w:r>
                          </w:p>
                          <w:p w14:paraId="11367D2E" w14:textId="77777777" w:rsidR="007C105E" w:rsidRDefault="00272835" w:rsidP="004F4D5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Direction w:val="btLr"/>
                            </w:pP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</w:rPr>
                              <w:t>Information and Communication</w:t>
                            </w:r>
                          </w:p>
                          <w:p w14:paraId="726CF8DE" w14:textId="77777777" w:rsidR="007C105E" w:rsidRDefault="00272835" w:rsidP="004F4D5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textDirection w:val="btLr"/>
                            </w:pP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8"/>
                              </w:rPr>
                              <w:t>Using the computer and managing files</w:t>
                            </w:r>
                          </w:p>
                          <w:p w14:paraId="1427B708" w14:textId="77777777" w:rsidR="007C105E" w:rsidRDefault="00272835">
                            <w:pPr>
                              <w:spacing w:before="360" w:after="120" w:line="240" w:lineRule="auto"/>
                              <w:textDirection w:val="btLr"/>
                            </w:pPr>
                            <w:r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>Activities</w:t>
                            </w:r>
                          </w:p>
                          <w:p w14:paraId="52A55FBC" w14:textId="77777777" w:rsidR="007C105E" w:rsidRDefault="00272835" w:rsidP="004F4D5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200" w:line="275" w:lineRule="auto"/>
                              <w:textDirection w:val="btLr"/>
                            </w:pPr>
                            <w:r w:rsidRPr="004F4D54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Participated in Cyprus Cyber Security Challenge 2020 (CCSC)</w:t>
                            </w:r>
                          </w:p>
                          <w:p w14:paraId="2D56981F" w14:textId="77777777" w:rsidR="007C105E" w:rsidRDefault="007C105E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224B39" id="Rectangle 219" o:spid="_x0000_s1031" style="position:absolute;margin-left:179pt;margin-top:.6pt;width:366.75pt;height:796pt;z-index:25166438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" filled="f" stroked="f">
                <v:textbox inset="2.53958mm,1.2694mm,2.53958mm,1.2694mm">
                  <w:txbxContent>
                    <w:p w14:paraId="56A353ED" w14:textId="77777777" w:rsidR="00801EE3" w:rsidRDefault="00801EE3" w:rsidP="00801EE3">
                      <w:pPr>
                        <w:spacing w:before="360" w:after="120" w:line="240" w:lineRule="auto"/>
                        <w:textDirection w:val="btLr"/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</w:pPr>
                      <w:r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>Work experience:</w:t>
                      </w:r>
                    </w:p>
                    <w:p w14:paraId="7311D6D8" w14:textId="37519C5A" w:rsidR="00801EE3" w:rsidRDefault="00801EE3" w:rsidP="00531C2B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- </w:t>
                      </w:r>
                      <w:r w:rsidR="00531C2B"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Event DJ </w:t>
                      </w:r>
                      <w:r w:rsidR="00531C2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|</w:t>
                      </w:r>
                      <w:r w:rsidR="00531C2B">
                        <w:rPr>
                          <w:rFonts w:ascii="Arial" w:eastAsia="Arial" w:hAnsi="Arial" w:cs="Arial"/>
                          <w:color w:val="C00000"/>
                          <w:sz w:val="24"/>
                        </w:rPr>
                        <w:t xml:space="preserve"> </w:t>
                      </w:r>
                      <w:r w:rsidR="00531C2B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DJ Kyriacos wedding entertainment</w:t>
                      </w:r>
                      <w:r w:rsidR="00E10C40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team</w:t>
                      </w:r>
                      <w:r w:rsidR="00531C2B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, </w:t>
                      </w:r>
                      <w:r w:rsidR="00531C2B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br/>
                        <w:t>August 2017 - present</w:t>
                      </w:r>
                    </w:p>
                    <w:p w14:paraId="453AF042" w14:textId="77777777" w:rsidR="00531C2B" w:rsidRPr="00A224CA" w:rsidRDefault="00531C2B" w:rsidP="00801EE3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</w:p>
                    <w:p w14:paraId="1CA2C2EB" w14:textId="4EC019B7" w:rsidR="00531C2B" w:rsidRPr="00801EE3" w:rsidRDefault="00531C2B" w:rsidP="00531C2B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>- Part time W</w:t>
                      </w:r>
                      <w:r w:rsidRPr="00531C2B"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>aiter</w:t>
                      </w: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|</w:t>
                      </w:r>
                      <w:r>
                        <w:rPr>
                          <w:rFonts w:ascii="Arial" w:eastAsia="Arial" w:hAnsi="Arial" w:cs="Arial"/>
                          <w:color w:val="C00000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Pentasxoinos</w:t>
                      </w:r>
                      <w:proofErr w:type="spellEnd"/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Tavern,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br/>
                        <w:t>August 2020 - present</w:t>
                      </w:r>
                    </w:p>
                    <w:p w14:paraId="6CF24E2D" w14:textId="77777777" w:rsidR="00801EE3" w:rsidRPr="00A224CA" w:rsidRDefault="00801EE3" w:rsidP="00801EE3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</w:p>
                    <w:p w14:paraId="3002A926" w14:textId="23AF75DE" w:rsidR="00801EE3" w:rsidRDefault="00801EE3" w:rsidP="00801EE3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- </w:t>
                      </w:r>
                      <w:r w:rsidR="00531C2B"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Full time </w:t>
                      </w: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Barista 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|</w:t>
                      </w:r>
                      <w:r>
                        <w:rPr>
                          <w:rFonts w:ascii="Arial" w:eastAsia="Arial" w:hAnsi="Arial" w:cs="Arial"/>
                          <w:color w:val="C00000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Secret Paradise Beach, June 2020 – </w:t>
                      </w:r>
                      <w:r w:rsidR="00531C2B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August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</w:t>
                      </w:r>
                      <w:r w:rsidR="00531C2B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2020</w:t>
                      </w:r>
                    </w:p>
                    <w:p w14:paraId="1D499D64" w14:textId="2C27D3B4" w:rsidR="00531C2B" w:rsidRDefault="00531C2B" w:rsidP="00801EE3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</w:pPr>
                    </w:p>
                    <w:p w14:paraId="60E53B5D" w14:textId="5FDC28D5" w:rsidR="00531C2B" w:rsidRDefault="00531C2B" w:rsidP="00531C2B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 xml:space="preserve">- Resident DJ 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|</w:t>
                      </w:r>
                      <w:r>
                        <w:rPr>
                          <w:rFonts w:ascii="Arial" w:eastAsia="Arial" w:hAnsi="Arial" w:cs="Arial"/>
                          <w:color w:val="C00000"/>
                          <w:sz w:val="24"/>
                        </w:rPr>
                        <w:t xml:space="preserve"> </w:t>
                      </w:r>
                      <w:r w:rsidRPr="00FB2A3B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Le </w:t>
                      </w:r>
                      <w:proofErr w:type="spellStart"/>
                      <w:r w:rsidRPr="00FB2A3B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>zazu</w:t>
                      </w:r>
                      <w:proofErr w:type="spellEnd"/>
                      <w:r w:rsidRPr="00FB2A3B"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club Ioannina,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 w:eastAsia="Arial" w:hAnsi="Arial" w:cs="Arial"/>
                          <w:color w:val="C55911"/>
                          <w:sz w:val="24"/>
                        </w:rPr>
                        <w:br/>
                        <w:t>February 2019 – May 2019</w:t>
                      </w:r>
                    </w:p>
                    <w:p w14:paraId="0EF17A15" w14:textId="77777777" w:rsidR="00531C2B" w:rsidRPr="00801EE3" w:rsidRDefault="00531C2B" w:rsidP="00801EE3">
                      <w:pPr>
                        <w:spacing w:after="0" w:line="240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</w:p>
                    <w:p w14:paraId="0DDE5BAC" w14:textId="5B91FC76" w:rsidR="00801EE3" w:rsidRDefault="00AF56A0" w:rsidP="00801EE3">
                      <w:pPr>
                        <w:spacing w:before="360" w:after="120" w:line="240" w:lineRule="auto"/>
                        <w:textDirection w:val="btLr"/>
                      </w:pPr>
                      <w:r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 xml:space="preserve">Personal </w:t>
                      </w:r>
                      <w:r w:rsidR="00801EE3"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>Projects</w:t>
                      </w:r>
                    </w:p>
                    <w:p w14:paraId="266F9B05" w14:textId="63EC523D" w:rsidR="00801EE3" w:rsidRDefault="00801EE3" w:rsidP="00801EE3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  <w:sz w:val="26"/>
                        </w:rPr>
                        <w:t xml:space="preserve">UCLan Cyprus: </w:t>
                      </w:r>
                      <w:r w:rsidR="00A6705E">
                        <w:rPr>
                          <w:b/>
                          <w:color w:val="000000"/>
                          <w:sz w:val="26"/>
                        </w:rPr>
                        <w:br/>
                      </w:r>
                    </w:p>
                    <w:p w14:paraId="229AD7E0" w14:textId="5276C95E" w:rsidR="00801EE3" w:rsidRPr="00C25780" w:rsidRDefault="00801EE3" w:rsidP="00801EE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0" w:line="275" w:lineRule="auto"/>
                        <w:textDirection w:val="btLr"/>
                      </w:pPr>
                      <w:r w:rsidRPr="00A35F6C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Online </w:t>
                      </w:r>
                      <w:r w:rsidR="00AF56A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interactive </w:t>
                      </w:r>
                      <w:r w:rsidRPr="00A35F6C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music streaming application (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HTML</w:t>
                      </w:r>
                      <w:r w:rsidR="00AF56A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5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, CSS</w:t>
                      </w:r>
                      <w:r w:rsidR="00AF56A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3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, J</w:t>
                      </w:r>
                      <w:r w:rsidR="00A6705E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avaScript</w:t>
                      </w:r>
                      <w:r w:rsidR="00AF56A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, MySQL, Bootstrap 4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)</w:t>
                      </w:r>
                    </w:p>
                    <w:p w14:paraId="32BE6EEF" w14:textId="0A2685B1" w:rsidR="00E10C40" w:rsidRDefault="00A6705E" w:rsidP="00E10C4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0" w:line="275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O</w:t>
                      </w:r>
                      <w:r w:rsidR="00AF56A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nline quiz</w:t>
                      </w:r>
                      <w:r w:rsidR="00801EE3" w:rsidRPr="00C2578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 </w:t>
                      </w:r>
                      <w:r w:rsidR="00801EE3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web </w:t>
                      </w:r>
                      <w:r w:rsidR="00AF56A0" w:rsidRPr="00A35F6C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application </w:t>
                      </w:r>
                      <w:r w:rsidR="00801EE3" w:rsidRPr="00C2578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that communicates with an </w:t>
                      </w:r>
                      <w:r w:rsidR="001B293D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br/>
                      </w:r>
                      <w:r w:rsidR="00801EE3" w:rsidRPr="00C2578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API</w:t>
                      </w:r>
                      <w:r w:rsidR="00AF56A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 which store the questions, checks for the answers </w:t>
                      </w:r>
                      <w:r w:rsidR="001B293D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br/>
                      </w:r>
                      <w:r w:rsidR="00AF56A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etc. (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HTML, CSS, JS</w:t>
                      </w:r>
                      <w:r w:rsidR="00AF56A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)</w:t>
                      </w:r>
                    </w:p>
                    <w:p w14:paraId="34A16D5A" w14:textId="77FB2E72" w:rsidR="001B293D" w:rsidRPr="001B293D" w:rsidRDefault="001B293D" w:rsidP="001B293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0" w:line="275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4F4D54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Monopoly Simulation game 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between 2 players </w:t>
                      </w:r>
                      <w:r w:rsidRPr="004F4D54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in C++</w:t>
                      </w:r>
                    </w:p>
                    <w:p w14:paraId="3EF49946" w14:textId="3F206174" w:rsidR="00801EE3" w:rsidRDefault="00801EE3" w:rsidP="00801EE3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0" w:line="275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4F4D54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3D </w:t>
                      </w:r>
                      <w:r w:rsidR="001B293D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hover </w:t>
                      </w:r>
                      <w:r w:rsidRPr="004F4D54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racing game</w:t>
                      </w:r>
                      <w:r w:rsidR="001B293D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 Player vs Computer</w:t>
                      </w:r>
                      <w:r w:rsidR="00302F6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 NPC</w:t>
                      </w:r>
                      <w:r w:rsidR="00302F6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br/>
                      </w:r>
                      <w:r w:rsidR="001B293D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 </w:t>
                      </w:r>
                      <w:r w:rsidRPr="004F4D54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in C++ using TL-Engine</w:t>
                      </w:r>
                    </w:p>
                    <w:p w14:paraId="2E93699B" w14:textId="7F96E4C1" w:rsidR="001B293D" w:rsidRPr="001B293D" w:rsidRDefault="001B293D" w:rsidP="001B293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0" w:line="275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4F4D54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3D 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Brick shooter arcade</w:t>
                      </w:r>
                      <w:r w:rsidRPr="004F4D54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 game in C++ using TL-Engine</w:t>
                      </w:r>
                    </w:p>
                    <w:p w14:paraId="2549DF52" w14:textId="2094A162" w:rsidR="00801EE3" w:rsidRDefault="00801EE3" w:rsidP="00801EE3">
                      <w:pPr>
                        <w:spacing w:after="200" w:line="275" w:lineRule="auto"/>
                        <w:textDirection w:val="btLr"/>
                        <w:rPr>
                          <w:b/>
                          <w:color w:val="000000"/>
                          <w:sz w:val="26"/>
                        </w:rPr>
                      </w:pPr>
                      <w:r w:rsidRPr="00801EE3">
                        <w:rPr>
                          <w:b/>
                          <w:color w:val="000000"/>
                          <w:sz w:val="26"/>
                        </w:rPr>
                        <w:t>Personal:</w:t>
                      </w:r>
                    </w:p>
                    <w:p w14:paraId="65207659" w14:textId="105720B3" w:rsidR="00A6705E" w:rsidRPr="007A575F" w:rsidRDefault="007A575F" w:rsidP="00A6705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200" w:line="275" w:lineRule="auto"/>
                        <w:textDirection w:val="btLr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F</w:t>
                      </w:r>
                      <w:r w:rsidRPr="007A575F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ully functional Connect Four game, with graphics</w:t>
                      </w:r>
                      <w:r w:rsidRPr="007A575F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 using python and </w:t>
                      </w:r>
                      <w:proofErr w:type="spellStart"/>
                      <w:r w:rsidRPr="007A575F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pygame</w:t>
                      </w:r>
                      <w:proofErr w:type="spellEnd"/>
                      <w:r w:rsidRPr="007A575F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 </w:t>
                      </w:r>
                      <w:r w:rsidR="005B5BE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for </w:t>
                      </w:r>
                      <w:r w:rsidR="005B5BE0" w:rsidRPr="007A575F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Summer Hacker 2020 Boss</w:t>
                      </w:r>
                      <w:r w:rsidR="005B5BE0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 xml:space="preserve"> UCLan Challenge</w:t>
                      </w:r>
                    </w:p>
                    <w:p w14:paraId="46F41841" w14:textId="1D53529A" w:rsidR="00531C2B" w:rsidRPr="00531C2B" w:rsidRDefault="00272835">
                      <w:pPr>
                        <w:spacing w:before="360" w:after="120" w:line="240" w:lineRule="auto"/>
                        <w:textDirection w:val="btLr"/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</w:pPr>
                      <w:r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>Certifications</w:t>
                      </w:r>
                    </w:p>
                    <w:p w14:paraId="4A10390A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Quattrocento Sans" w:eastAsia="Quattrocento Sans" w:hAnsi="Quattrocento Sans" w:cs="Quattrocento Sans"/>
                          <w:b/>
                          <w:color w:val="262B33"/>
                          <w:sz w:val="24"/>
                        </w:rPr>
                        <w:t xml:space="preserve">Computer Engineering Specialty | </w:t>
                      </w:r>
                      <w:r>
                        <w:rPr>
                          <w:color w:val="C55911"/>
                          <w:sz w:val="24"/>
                        </w:rPr>
                        <w:t>Technical School Leaving Certificate (Europass Certificate)</w:t>
                      </w:r>
                    </w:p>
                    <w:p w14:paraId="6B690926" w14:textId="77777777" w:rsidR="007C105E" w:rsidRDefault="007C105E">
                      <w:pPr>
                        <w:spacing w:after="0" w:line="240" w:lineRule="auto"/>
                        <w:textDirection w:val="btLr"/>
                      </w:pPr>
                    </w:p>
                    <w:p w14:paraId="3790F2D0" w14:textId="77777777" w:rsidR="007C105E" w:rsidRDefault="00272835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28"/>
                        </w:rPr>
                        <w:t>ECDL Certifications:</w:t>
                      </w:r>
                    </w:p>
                    <w:p w14:paraId="4EBFE0B7" w14:textId="77777777" w:rsidR="007C105E" w:rsidRDefault="00272835" w:rsidP="004F4D5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textDirection w:val="btLr"/>
                      </w:pPr>
                      <w:r w:rsidRPr="004F4D54">
                        <w:rPr>
                          <w:rFonts w:ascii="Arial" w:eastAsia="Arial" w:hAnsi="Arial" w:cs="Arial"/>
                          <w:color w:val="000000"/>
                          <w:sz w:val="28"/>
                        </w:rPr>
                        <w:t>Presentation</w:t>
                      </w:r>
                    </w:p>
                    <w:p w14:paraId="321CAD70" w14:textId="77777777" w:rsidR="007C105E" w:rsidRDefault="00272835" w:rsidP="004F4D5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textDirection w:val="btLr"/>
                      </w:pPr>
                      <w:r w:rsidRPr="004F4D54">
                        <w:rPr>
                          <w:rFonts w:ascii="Arial" w:eastAsia="Arial" w:hAnsi="Arial" w:cs="Arial"/>
                          <w:color w:val="000000"/>
                          <w:sz w:val="28"/>
                        </w:rPr>
                        <w:t>Word Processing</w:t>
                      </w:r>
                    </w:p>
                    <w:p w14:paraId="11367D2E" w14:textId="77777777" w:rsidR="007C105E" w:rsidRDefault="00272835" w:rsidP="004F4D5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textDirection w:val="btLr"/>
                      </w:pPr>
                      <w:r w:rsidRPr="004F4D54">
                        <w:rPr>
                          <w:rFonts w:ascii="Arial" w:eastAsia="Arial" w:hAnsi="Arial" w:cs="Arial"/>
                          <w:color w:val="000000"/>
                          <w:sz w:val="28"/>
                        </w:rPr>
                        <w:t>Information and Communication</w:t>
                      </w:r>
                    </w:p>
                    <w:p w14:paraId="726CF8DE" w14:textId="77777777" w:rsidR="007C105E" w:rsidRDefault="00272835" w:rsidP="004F4D5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textDirection w:val="btLr"/>
                      </w:pPr>
                      <w:r w:rsidRPr="004F4D54">
                        <w:rPr>
                          <w:rFonts w:ascii="Arial" w:eastAsia="Arial" w:hAnsi="Arial" w:cs="Arial"/>
                          <w:color w:val="000000"/>
                          <w:sz w:val="28"/>
                        </w:rPr>
                        <w:t>Using the computer and managing files</w:t>
                      </w:r>
                    </w:p>
                    <w:p w14:paraId="1427B708" w14:textId="77777777" w:rsidR="007C105E" w:rsidRDefault="00272835">
                      <w:pPr>
                        <w:spacing w:before="360" w:after="120" w:line="240" w:lineRule="auto"/>
                        <w:textDirection w:val="btLr"/>
                      </w:pPr>
                      <w:r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>Activities</w:t>
                      </w:r>
                    </w:p>
                    <w:p w14:paraId="52A55FBC" w14:textId="77777777" w:rsidR="007C105E" w:rsidRDefault="00272835" w:rsidP="004F4D5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200" w:line="275" w:lineRule="auto"/>
                        <w:textDirection w:val="btLr"/>
                      </w:pPr>
                      <w:r w:rsidRPr="004F4D54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Participated in Cyprus Cyber Security Challenge 2020 (CCSC)</w:t>
                      </w:r>
                    </w:p>
                    <w:p w14:paraId="2D56981F" w14:textId="77777777" w:rsidR="007C105E" w:rsidRDefault="007C105E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hidden="0" allowOverlap="1" wp14:anchorId="51A798A0" wp14:editId="259725BE">
                <wp:simplePos x="0" y="0"/>
                <wp:positionH relativeFrom="column">
                  <wp:posOffset>-152399</wp:posOffset>
                </wp:positionH>
                <wp:positionV relativeFrom="paragraph">
                  <wp:posOffset>7621</wp:posOffset>
                </wp:positionV>
                <wp:extent cx="2200275" cy="6435090"/>
                <wp:effectExtent l="0" t="0" r="0" b="0"/>
                <wp:wrapSquare wrapText="bothSides" distT="45720" distB="45720" distL="114300" distR="114300"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250625" y="567218"/>
                          <a:ext cx="2190750" cy="64255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BEC7A7" w14:textId="2617B991" w:rsidR="00531C2B" w:rsidRPr="00531C2B" w:rsidRDefault="00531C2B" w:rsidP="00531C2B">
                            <w:pPr>
                              <w:pStyle w:val="Heading1"/>
                              <w:rPr>
                                <w:rFonts w:ascii="Arial Black" w:eastAsia="Arial Black" w:hAnsi="Arial Black" w:cs="Arial Black"/>
                                <w:color w:val="262626"/>
                                <w:sz w:val="28"/>
                                <w:szCs w:val="20"/>
                              </w:rPr>
                            </w:pPr>
                            <w:r w:rsidRPr="00531C2B">
                              <w:rPr>
                                <w:rFonts w:ascii="Arial Black" w:eastAsia="Arial Black" w:hAnsi="Arial Black" w:cs="Arial Black"/>
                                <w:color w:val="262626"/>
                                <w:sz w:val="28"/>
                                <w:szCs w:val="20"/>
                              </w:rPr>
                              <w:t>Web Development</w:t>
                            </w:r>
                            <w:r>
                              <w:rPr>
                                <w:rFonts w:ascii="Arial Black" w:eastAsia="Arial Black" w:hAnsi="Arial Black" w:cs="Arial Black"/>
                                <w:color w:val="262626"/>
                                <w:sz w:val="28"/>
                                <w:szCs w:val="20"/>
                              </w:rPr>
                              <w:t>:</w:t>
                            </w:r>
                          </w:p>
                          <w:p w14:paraId="0ECD08B6" w14:textId="77777777" w:rsidR="00531C2B" w:rsidRPr="00FB2A3B" w:rsidRDefault="00531C2B" w:rsidP="00531C2B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HTML5</w:t>
                            </w:r>
                          </w:p>
                          <w:p w14:paraId="17359C4F" w14:textId="77777777" w:rsidR="00531C2B" w:rsidRPr="00FB2A3B" w:rsidRDefault="00531C2B" w:rsidP="00531C2B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CSS3</w:t>
                            </w:r>
                          </w:p>
                          <w:p w14:paraId="70065FA3" w14:textId="77777777" w:rsidR="00531C2B" w:rsidRPr="00FB2A3B" w:rsidRDefault="00531C2B" w:rsidP="00531C2B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JavaScript</w:t>
                            </w:r>
                          </w:p>
                          <w:p w14:paraId="2E38C094" w14:textId="77777777" w:rsidR="00531C2B" w:rsidRPr="00FB2A3B" w:rsidRDefault="00531C2B" w:rsidP="00531C2B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PHP</w:t>
                            </w:r>
                          </w:p>
                          <w:p w14:paraId="1CFCAF08" w14:textId="77777777" w:rsidR="00531C2B" w:rsidRPr="00FB2A3B" w:rsidRDefault="00531C2B" w:rsidP="00531C2B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MySQL</w:t>
                            </w:r>
                          </w:p>
                          <w:p w14:paraId="21AD4AB7" w14:textId="484626F4" w:rsidR="00531C2B" w:rsidRPr="00FB2A3B" w:rsidRDefault="00531C2B" w:rsidP="00FB2A3B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Bootstrap 4</w:t>
                            </w:r>
                          </w:p>
                          <w:p w14:paraId="62C55B23" w14:textId="77777777" w:rsidR="00FB2A3B" w:rsidRDefault="00531C2B" w:rsidP="00531C2B">
                            <w:pPr>
                              <w:pStyle w:val="Heading1"/>
                              <w:rPr>
                                <w:b/>
                                <w:caps/>
                                <w:spacing w:val="20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FB2A3B">
                              <w:rPr>
                                <w:rFonts w:ascii="Arial Black" w:eastAsia="Arial Black" w:hAnsi="Arial Black" w:cs="Arial Black"/>
                                <w:color w:val="262626"/>
                                <w:sz w:val="28"/>
                                <w:szCs w:val="20"/>
                              </w:rPr>
                              <w:t>Other:</w:t>
                            </w:r>
                            <w:r>
                              <w:rPr>
                                <w:b/>
                                <w:caps/>
                                <w:spacing w:val="20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</w:p>
                          <w:p w14:paraId="2F3E00AD" w14:textId="77777777" w:rsidR="00FB2A3B" w:rsidRPr="00FB2A3B" w:rsidRDefault="00531C2B" w:rsidP="00FB2A3B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Git / GitHub</w:t>
                            </w:r>
                          </w:p>
                          <w:p w14:paraId="449B8832" w14:textId="31302DDF" w:rsidR="00531C2B" w:rsidRPr="00FB2A3B" w:rsidRDefault="00531C2B" w:rsidP="00FB2A3B">
                            <w:pPr>
                              <w:spacing w:after="0" w:line="240" w:lineRule="auto"/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</w:pPr>
                            <w:r w:rsidRPr="00FB2A3B"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Linux</w:t>
                            </w:r>
                          </w:p>
                          <w:p w14:paraId="7924CA7C" w14:textId="34D38208" w:rsidR="007C105E" w:rsidRDefault="00272835">
                            <w:pPr>
                              <w:spacing w:before="360" w:after="120" w:line="240" w:lineRule="auto"/>
                              <w:textDirection w:val="btLr"/>
                            </w:pPr>
                            <w:r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>H</w:t>
                            </w:r>
                            <w:r w:rsidR="00FB2A3B"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>o</w:t>
                            </w:r>
                            <w:r>
                              <w:rPr>
                                <w:rFonts w:ascii="Arial Black" w:eastAsia="Arial Black" w:hAnsi="Arial Black" w:cs="Arial Black"/>
                                <w:color w:val="262626"/>
                                <w:sz w:val="32"/>
                              </w:rPr>
                              <w:t>bbies</w:t>
                            </w:r>
                          </w:p>
                          <w:p w14:paraId="1378E9EA" w14:textId="77777777" w:rsidR="007C105E" w:rsidRDefault="00272835" w:rsidP="004F4D54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Reading Self-Dev. Books</w:t>
                            </w:r>
                          </w:p>
                          <w:p w14:paraId="20B27B05" w14:textId="77777777" w:rsidR="007C105E" w:rsidRDefault="00272835" w:rsidP="004F4D54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Music Production</w:t>
                            </w:r>
                          </w:p>
                          <w:p w14:paraId="7A262D74" w14:textId="77777777" w:rsidR="007C105E" w:rsidRDefault="00272835" w:rsidP="004F4D54">
                            <w:pPr>
                              <w:spacing w:after="0" w:line="240" w:lineRule="auto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</w:rPr>
                              <w:t>Guitarist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A798A0" id="Rectangle 218" o:spid="_x0000_s1032" style="position:absolute;margin-left:-12pt;margin-top:.6pt;width:173.25pt;height:506.7pt;z-index:25166540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" filled="f" stroked="f">
                <v:textbox inset="2.53958mm,1.2694mm,2.53958mm,1.2694mm">
                  <w:txbxContent>
                    <w:p w14:paraId="46BEC7A7" w14:textId="2617B991" w:rsidR="00531C2B" w:rsidRPr="00531C2B" w:rsidRDefault="00531C2B" w:rsidP="00531C2B">
                      <w:pPr>
                        <w:pStyle w:val="Heading1"/>
                        <w:rPr>
                          <w:rFonts w:ascii="Arial Black" w:eastAsia="Arial Black" w:hAnsi="Arial Black" w:cs="Arial Black"/>
                          <w:color w:val="262626"/>
                          <w:sz w:val="28"/>
                          <w:szCs w:val="20"/>
                        </w:rPr>
                      </w:pPr>
                      <w:r w:rsidRPr="00531C2B">
                        <w:rPr>
                          <w:rFonts w:ascii="Arial Black" w:eastAsia="Arial Black" w:hAnsi="Arial Black" w:cs="Arial Black"/>
                          <w:color w:val="262626"/>
                          <w:sz w:val="28"/>
                          <w:szCs w:val="20"/>
                        </w:rPr>
                        <w:t>Web Development</w:t>
                      </w:r>
                      <w:r>
                        <w:rPr>
                          <w:rFonts w:ascii="Arial Black" w:eastAsia="Arial Black" w:hAnsi="Arial Black" w:cs="Arial Black"/>
                          <w:color w:val="262626"/>
                          <w:sz w:val="28"/>
                          <w:szCs w:val="20"/>
                        </w:rPr>
                        <w:t>:</w:t>
                      </w:r>
                    </w:p>
                    <w:p w14:paraId="0ECD08B6" w14:textId="77777777" w:rsidR="00531C2B" w:rsidRPr="00FB2A3B" w:rsidRDefault="00531C2B" w:rsidP="00531C2B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HTML5</w:t>
                      </w:r>
                    </w:p>
                    <w:p w14:paraId="17359C4F" w14:textId="77777777" w:rsidR="00531C2B" w:rsidRPr="00FB2A3B" w:rsidRDefault="00531C2B" w:rsidP="00531C2B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CSS3</w:t>
                      </w:r>
                    </w:p>
                    <w:p w14:paraId="70065FA3" w14:textId="77777777" w:rsidR="00531C2B" w:rsidRPr="00FB2A3B" w:rsidRDefault="00531C2B" w:rsidP="00531C2B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JavaScript</w:t>
                      </w:r>
                    </w:p>
                    <w:p w14:paraId="2E38C094" w14:textId="77777777" w:rsidR="00531C2B" w:rsidRPr="00FB2A3B" w:rsidRDefault="00531C2B" w:rsidP="00531C2B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PHP</w:t>
                      </w:r>
                    </w:p>
                    <w:p w14:paraId="1CFCAF08" w14:textId="77777777" w:rsidR="00531C2B" w:rsidRPr="00FB2A3B" w:rsidRDefault="00531C2B" w:rsidP="00531C2B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MySQL</w:t>
                      </w:r>
                    </w:p>
                    <w:p w14:paraId="21AD4AB7" w14:textId="484626F4" w:rsidR="00531C2B" w:rsidRPr="00FB2A3B" w:rsidRDefault="00531C2B" w:rsidP="00FB2A3B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Bootstrap 4</w:t>
                      </w:r>
                    </w:p>
                    <w:p w14:paraId="62C55B23" w14:textId="77777777" w:rsidR="00FB2A3B" w:rsidRDefault="00531C2B" w:rsidP="00531C2B">
                      <w:pPr>
                        <w:pStyle w:val="Heading1"/>
                        <w:rPr>
                          <w:b/>
                          <w:caps/>
                          <w:spacing w:val="20"/>
                          <w:sz w:val="21"/>
                          <w:szCs w:val="21"/>
                          <w:lang w:val="en-GB"/>
                        </w:rPr>
                      </w:pPr>
                      <w:r w:rsidRPr="00FB2A3B">
                        <w:rPr>
                          <w:rFonts w:ascii="Arial Black" w:eastAsia="Arial Black" w:hAnsi="Arial Black" w:cs="Arial Black"/>
                          <w:color w:val="262626"/>
                          <w:sz w:val="28"/>
                          <w:szCs w:val="20"/>
                        </w:rPr>
                        <w:t>Other:</w:t>
                      </w:r>
                      <w:r>
                        <w:rPr>
                          <w:b/>
                          <w:caps/>
                          <w:spacing w:val="20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</w:p>
                    <w:p w14:paraId="2F3E00AD" w14:textId="77777777" w:rsidR="00FB2A3B" w:rsidRPr="00FB2A3B" w:rsidRDefault="00531C2B" w:rsidP="00FB2A3B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Git / GitHub</w:t>
                      </w:r>
                    </w:p>
                    <w:p w14:paraId="449B8832" w14:textId="31302DDF" w:rsidR="00531C2B" w:rsidRPr="00FB2A3B" w:rsidRDefault="00531C2B" w:rsidP="00FB2A3B">
                      <w:pPr>
                        <w:spacing w:after="0" w:line="240" w:lineRule="auto"/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</w:pPr>
                      <w:r w:rsidRPr="00FB2A3B"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Linux</w:t>
                      </w:r>
                    </w:p>
                    <w:p w14:paraId="7924CA7C" w14:textId="34D38208" w:rsidR="007C105E" w:rsidRDefault="00272835">
                      <w:pPr>
                        <w:spacing w:before="360" w:after="120" w:line="240" w:lineRule="auto"/>
                        <w:textDirection w:val="btLr"/>
                      </w:pPr>
                      <w:r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>H</w:t>
                      </w:r>
                      <w:r w:rsidR="00FB2A3B"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>o</w:t>
                      </w:r>
                      <w:r>
                        <w:rPr>
                          <w:rFonts w:ascii="Arial Black" w:eastAsia="Arial Black" w:hAnsi="Arial Black" w:cs="Arial Black"/>
                          <w:color w:val="262626"/>
                          <w:sz w:val="32"/>
                        </w:rPr>
                        <w:t>bbies</w:t>
                      </w:r>
                    </w:p>
                    <w:p w14:paraId="1378E9EA" w14:textId="77777777" w:rsidR="007C105E" w:rsidRDefault="00272835" w:rsidP="004F4D54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Reading Self-Dev. Books</w:t>
                      </w:r>
                    </w:p>
                    <w:p w14:paraId="20B27B05" w14:textId="77777777" w:rsidR="007C105E" w:rsidRDefault="00272835" w:rsidP="004F4D54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Music Production</w:t>
                      </w:r>
                    </w:p>
                    <w:p w14:paraId="7A262D74" w14:textId="77777777" w:rsidR="007C105E" w:rsidRDefault="00272835" w:rsidP="004F4D54">
                      <w:pPr>
                        <w:spacing w:after="0" w:line="240" w:lineRule="auto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</w:rPr>
                        <w:t>Guitarist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sectPr w:rsidR="007C105E">
      <w:headerReference w:type="default" r:id="rId23"/>
      <w:pgSz w:w="11906" w:h="16838"/>
      <w:pgMar w:top="720" w:right="720" w:bottom="720" w:left="72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7E1B30" w14:textId="77777777" w:rsidR="00987DDB" w:rsidRDefault="00987DDB">
      <w:pPr>
        <w:spacing w:after="0" w:line="240" w:lineRule="auto"/>
      </w:pPr>
      <w:r>
        <w:separator/>
      </w:r>
    </w:p>
  </w:endnote>
  <w:endnote w:type="continuationSeparator" w:id="0">
    <w:p w14:paraId="24411877" w14:textId="77777777" w:rsidR="00987DDB" w:rsidRDefault="00987D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432429" w14:textId="77777777" w:rsidR="00987DDB" w:rsidRDefault="00987DDB">
      <w:pPr>
        <w:spacing w:after="0" w:line="240" w:lineRule="auto"/>
      </w:pPr>
      <w:r>
        <w:separator/>
      </w:r>
    </w:p>
  </w:footnote>
  <w:footnote w:type="continuationSeparator" w:id="0">
    <w:p w14:paraId="24D8C3FA" w14:textId="77777777" w:rsidR="00987DDB" w:rsidRDefault="00987D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85161" w14:textId="19772EC2" w:rsidR="007C105E" w:rsidRDefault="007C105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44CDA"/>
    <w:multiLevelType w:val="hybridMultilevel"/>
    <w:tmpl w:val="030C6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264FC7"/>
    <w:multiLevelType w:val="hybridMultilevel"/>
    <w:tmpl w:val="728CC8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D595BC9"/>
    <w:multiLevelType w:val="hybridMultilevel"/>
    <w:tmpl w:val="F55EC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B81E0D"/>
    <w:multiLevelType w:val="hybridMultilevel"/>
    <w:tmpl w:val="37648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sDAwMLQwMDY0sjBQ0lEKTi0uzszPAykwrgUAvxlyZSwAAAA="/>
  </w:docVars>
  <w:rsids>
    <w:rsidRoot w:val="007C105E"/>
    <w:rsid w:val="00141155"/>
    <w:rsid w:val="001B293D"/>
    <w:rsid w:val="001D13A9"/>
    <w:rsid w:val="00272835"/>
    <w:rsid w:val="002C62C1"/>
    <w:rsid w:val="00302F60"/>
    <w:rsid w:val="004F4D54"/>
    <w:rsid w:val="00531C2B"/>
    <w:rsid w:val="005B5BE0"/>
    <w:rsid w:val="007A575F"/>
    <w:rsid w:val="007C105E"/>
    <w:rsid w:val="00801EE3"/>
    <w:rsid w:val="008822D8"/>
    <w:rsid w:val="00943B67"/>
    <w:rsid w:val="00987DDB"/>
    <w:rsid w:val="00A224CA"/>
    <w:rsid w:val="00A35F6C"/>
    <w:rsid w:val="00A6705E"/>
    <w:rsid w:val="00AF56A0"/>
    <w:rsid w:val="00C25780"/>
    <w:rsid w:val="00D05771"/>
    <w:rsid w:val="00E10C40"/>
    <w:rsid w:val="00FB2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63ECC"/>
  <w15:docId w15:val="{A6B10E51-760A-46F9-84C1-365B128C0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1C2B"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semiHidden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220D03"/>
    <w:pPr>
      <w:pBdr>
        <w:bottom w:val="single" w:sz="4" w:space="2" w:color="323E4F" w:themeColor="text2" w:themeShade="BF"/>
      </w:pBdr>
      <w:spacing w:before="360" w:after="120" w:line="240" w:lineRule="auto"/>
    </w:pPr>
    <w:rPr>
      <w:rFonts w:ascii="Arial Black" w:hAnsi="Arial Black"/>
      <w:color w:val="262626" w:themeColor="text1" w:themeTint="D9"/>
      <w:szCs w:val="40"/>
    </w:rPr>
  </w:style>
  <w:style w:type="character" w:customStyle="1" w:styleId="Styl1Znak">
    <w:name w:val="Styl1 Znak"/>
    <w:basedOn w:val="Heading1Char"/>
    <w:link w:val="Styl1"/>
    <w:rsid w:val="00220D03"/>
    <w:rPr>
      <w:rFonts w:ascii="Arial Black" w:eastAsiaTheme="majorEastAsia" w:hAnsi="Arial Black" w:cstheme="majorBidi"/>
      <w:color w:val="262626" w:themeColor="text1" w:themeTint="D9"/>
      <w:sz w:val="32"/>
      <w:szCs w:val="40"/>
    </w:rPr>
  </w:style>
  <w:style w:type="paragraph" w:styleId="NoSpacing">
    <w:name w:val="No Spacing"/>
    <w:link w:val="NoSpacingChar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563C1" w:themeColor="hyperlink"/>
      <w:u w:val="single"/>
    </w:rPr>
  </w:style>
  <w:style w:type="character" w:customStyle="1" w:styleId="sc-jkahpi">
    <w:name w:val="sc-jkahpi"/>
    <w:basedOn w:val="DefaultParagraphFont"/>
    <w:rsid w:val="00411C07"/>
  </w:style>
  <w:style w:type="character" w:styleId="UnresolvedMention">
    <w:name w:val="Unresolved Mention"/>
    <w:basedOn w:val="DefaultParagraphFont"/>
    <w:uiPriority w:val="99"/>
    <w:semiHidden/>
    <w:unhideWhenUsed/>
    <w:rsid w:val="00CB63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632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B632D"/>
    <w:pPr>
      <w:tabs>
        <w:tab w:val="center" w:pos="4513"/>
        <w:tab w:val="right" w:pos="9026"/>
      </w:tabs>
      <w:spacing w:after="0" w:line="240" w:lineRule="auto"/>
    </w:pPr>
    <w:rPr>
      <w:lang w:val="el-GR"/>
    </w:rPr>
  </w:style>
  <w:style w:type="character" w:customStyle="1" w:styleId="HeaderChar">
    <w:name w:val="Header Char"/>
    <w:basedOn w:val="DefaultParagraphFont"/>
    <w:link w:val="Header"/>
    <w:uiPriority w:val="99"/>
    <w:rsid w:val="00CB632D"/>
    <w:rPr>
      <w:lang w:val="el-GR"/>
    </w:rPr>
  </w:style>
  <w:style w:type="character" w:customStyle="1" w:styleId="NoSpacingChar">
    <w:name w:val="No Spacing Char"/>
    <w:basedOn w:val="DefaultParagraphFont"/>
    <w:link w:val="NoSpacing"/>
    <w:uiPriority w:val="1"/>
    <w:rsid w:val="00235A5F"/>
    <w:rPr>
      <w:rFonts w:eastAsiaTheme="minorEastAsia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D66A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A7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mappouras@gmail.com" TargetMode="External"/><Relationship Id="rId13" Type="http://schemas.openxmlformats.org/officeDocument/2006/relationships/hyperlink" Target="https://www.linkedin.com/learning/c-sharp-dot-net-programming" TargetMode="External"/><Relationship Id="rId18" Type="http://schemas.openxmlformats.org/officeDocument/2006/relationships/hyperlink" Target="https://www.linkedin.com/learning/c-sharp-dot-net-programming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amazon.com/Learn-Python-Hard-Way-Introduction/dp/0134692888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jpg"/><Relationship Id="rId17" Type="http://schemas.openxmlformats.org/officeDocument/2006/relationships/hyperlink" Target="https://www.udemy.com/course/how-to-create-a-website-using-wordpress-step-by-step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amazon.com/Learn-Python-Hard-Way-Introduction/dp/0134692888" TargetMode="External"/><Relationship Id="rId20" Type="http://schemas.openxmlformats.org/officeDocument/2006/relationships/hyperlink" Target="https://www.udemy.com/course/python-complet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chris-mappouras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udemy.com/course/python-complete/" TargetMode="External"/><Relationship Id="rId23" Type="http://schemas.openxmlformats.org/officeDocument/2006/relationships/header" Target="header1.xml"/><Relationship Id="rId10" Type="http://schemas.openxmlformats.org/officeDocument/2006/relationships/hyperlink" Target="mailto:chrismappouras@gmail.com" TargetMode="External"/><Relationship Id="rId19" Type="http://schemas.openxmlformats.org/officeDocument/2006/relationships/hyperlink" Target="https://www.linkedin.com/learning/learning-c-sharp-2018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chris-mappouras" TargetMode="External"/><Relationship Id="rId14" Type="http://schemas.openxmlformats.org/officeDocument/2006/relationships/hyperlink" Target="https://www.linkedin.com/learning/learning-c-sharp-2018" TargetMode="External"/><Relationship Id="rId22" Type="http://schemas.openxmlformats.org/officeDocument/2006/relationships/hyperlink" Target="https://www.udemy.com/course/how-to-create-a-website-using-wordpress-step-by-step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UYUU30UEpGBamJyuhiQDcUZ4aw==">AMUW2mUMhLQVaqz0A2l8EQR69US3vpbnEuIKROadkO8SObYxQmxpCPOuPRFLMCvfH9Ld+8yGeQImA/Go3V5wjhvupbSqY1bXZwh7UO8FrQerbWOIxD/uq2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rbo</dc:creator>
  <cp:lastModifiedBy>Christos Mappouras</cp:lastModifiedBy>
  <cp:revision>7</cp:revision>
  <dcterms:created xsi:type="dcterms:W3CDTF">2020-05-31T09:18:00Z</dcterms:created>
  <dcterms:modified xsi:type="dcterms:W3CDTF">2021-04-27T16:38:00Z</dcterms:modified>
</cp:coreProperties>
</file>